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A24EFEB" w14:textId="1F721863" w:rsidR="00736235" w:rsidRDefault="00D87F9E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4F4FAC77" wp14:editId="180E88EA">
                <wp:simplePos x="0" y="0"/>
                <wp:positionH relativeFrom="margin">
                  <wp:posOffset>4838700</wp:posOffset>
                </wp:positionH>
                <wp:positionV relativeFrom="paragraph">
                  <wp:posOffset>163195</wp:posOffset>
                </wp:positionV>
                <wp:extent cx="2346325" cy="1257300"/>
                <wp:effectExtent l="0" t="0" r="15875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25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03BCE" w14:textId="77777777" w:rsidR="000D4CA6" w:rsidRPr="00657DDC" w:rsidRDefault="000D4CA6" w:rsidP="001E222C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lang w:val="en-CA"/>
                              </w:rPr>
                            </w:pPr>
                          </w:p>
                          <w:p w14:paraId="227AE671" w14:textId="77777777" w:rsidR="000D4CA6" w:rsidRDefault="000D4CA6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FE753E4" w14:textId="77777777" w:rsidR="000D4CA6" w:rsidRDefault="000D4CA6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777218F" w14:textId="3D5A7242" w:rsidR="000D4CA6" w:rsidRPr="001D0365" w:rsidRDefault="000D4CA6" w:rsidP="001D036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</w:pPr>
                            <w:r w:rsidRPr="001D0365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 xml:space="preserve">Add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>Patient Information l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type w14:anchorId="4F4FAC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1pt;margin-top:12.85pt;width:184.75pt;height:99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">
                <v:stroke dashstyle="longDash"/>
                <v:textbox>
                  <w:txbxContent>
                    <w:p w14:paraId="74A03BCE" w14:textId="77777777" w:rsidR="000D4CA6" w:rsidRPr="00657DDC" w:rsidRDefault="000D4CA6" w:rsidP="001E222C">
                      <w:pPr>
                        <w:rPr>
                          <w:rFonts w:asciiTheme="minorHAnsi" w:hAnsiTheme="minorHAnsi" w:cstheme="minorHAnsi"/>
                          <w:sz w:val="20"/>
                          <w:lang w:val="en-CA"/>
                        </w:rPr>
                      </w:pPr>
                    </w:p>
                    <w:p w14:paraId="227AE671" w14:textId="77777777" w:rsidR="000D4CA6" w:rsidRDefault="000D4CA6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FE753E4" w14:textId="77777777" w:rsidR="000D4CA6" w:rsidRDefault="000D4CA6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777218F" w14:textId="3D5A7242" w:rsidR="000D4CA6" w:rsidRPr="001D0365" w:rsidRDefault="000D4CA6" w:rsidP="001D0365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</w:pPr>
                      <w:r w:rsidRPr="001D0365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 xml:space="preserve">Add </w:t>
                      </w:r>
                      <w:r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>Patient Information lab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7DB6"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1520" behindDoc="1" locked="0" layoutInCell="1" allowOverlap="1" wp14:anchorId="17CF7337" wp14:editId="771E628E">
                <wp:simplePos x="0" y="0"/>
                <wp:positionH relativeFrom="margin">
                  <wp:posOffset>462280</wp:posOffset>
                </wp:positionH>
                <wp:positionV relativeFrom="paragraph">
                  <wp:posOffset>130175</wp:posOffset>
                </wp:positionV>
                <wp:extent cx="1303020" cy="655320"/>
                <wp:effectExtent l="0" t="0" r="11430" b="11430"/>
                <wp:wrapTight wrapText="bothSides">
                  <wp:wrapPolygon edited="0">
                    <wp:start x="0" y="0"/>
                    <wp:lineTo x="0" y="21349"/>
                    <wp:lineTo x="21474" y="21349"/>
                    <wp:lineTo x="21474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3020" cy="655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25199" w14:textId="77777777" w:rsidR="000D4CA6" w:rsidRDefault="000D4CA6" w:rsidP="00AE6FEA">
                            <w:pPr>
                              <w:jc w:val="center"/>
                            </w:pPr>
                          </w:p>
                          <w:p w14:paraId="21347877" w14:textId="1F2A0CEE" w:rsidR="000D4CA6" w:rsidRPr="00C43D1C" w:rsidRDefault="000D4CA6" w:rsidP="00AE6FE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</w:pPr>
                            <w:r w:rsidRPr="00C43D1C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  <w:t>Add HA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17CF7337" id="_x0000_s1027" type="#_x0000_t202" style="position:absolute;margin-left:36.4pt;margin-top:10.25pt;width:102.6pt;height:51.6pt;z-index:-251624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">
                <v:stroke dashstyle="longDash"/>
                <v:textbox>
                  <w:txbxContent>
                    <w:p w14:paraId="5EF25199" w14:textId="77777777" w:rsidR="000D4CA6" w:rsidRDefault="000D4CA6" w:rsidP="00AE6FEA">
                      <w:pPr>
                        <w:jc w:val="center"/>
                      </w:pPr>
                    </w:p>
                    <w:p w14:paraId="21347877" w14:textId="1F2A0CEE" w:rsidR="000D4CA6" w:rsidRPr="00C43D1C" w:rsidRDefault="000D4CA6" w:rsidP="00AE6FEA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</w:pPr>
                      <w:r w:rsidRPr="00C43D1C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  <w:t>Add HA logo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6EBE6AC" w14:textId="2966FFBB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</w:p>
    <w:p w14:paraId="62FD3C42" w14:textId="3ABC22A1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27FD9FC5" w14:textId="4328B7C5" w:rsidR="00BE229D" w:rsidRPr="009F21A3" w:rsidRDefault="00DD466E" w:rsidP="00E378B8">
      <w:pPr>
        <w:autoSpaceDE w:val="0"/>
        <w:autoSpaceDN w:val="0"/>
        <w:adjustRightInd w:val="0"/>
        <w:ind w:right="463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112" behindDoc="0" locked="1" layoutInCell="0" allowOverlap="1" wp14:anchorId="2E8003AC" wp14:editId="7E3064D5">
                <wp:simplePos x="0" y="0"/>
                <wp:positionH relativeFrom="page">
                  <wp:posOffset>685800</wp:posOffset>
                </wp:positionH>
                <wp:positionV relativeFrom="page">
                  <wp:posOffset>1135380</wp:posOffset>
                </wp:positionV>
                <wp:extent cx="3766820" cy="411480"/>
                <wp:effectExtent l="0" t="0" r="5080" b="7620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66820" cy="41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3ECD5FE" w14:textId="6667D2E0" w:rsidR="000D4CA6" w:rsidRDefault="000D4CA6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Standing Orders – Adults – General CKD</w:t>
                            </w:r>
                          </w:p>
                          <w:p w14:paraId="1FDA34B6" w14:textId="1F8E4CC8" w:rsidR="000D4CA6" w:rsidRDefault="000D4CA6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Kidney Care Clinic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2E8003AC" id="Rectangle 5" o:spid="_x0000_s1028" style="position:absolute;margin-left:54pt;margin-top:89.4pt;width:296.6pt;height:32.4pt;z-index:25167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" o:allowincell="f" filled="f" stroked="f">
                <v:textbox inset="0,0,0,0">
                  <w:txbxContent>
                    <w:p w14:paraId="33ECD5FE" w14:textId="6667D2E0" w:rsidR="000D4CA6" w:rsidRDefault="000D4CA6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  <w:t>Standing Orders – Adults – General CKD</w:t>
                      </w:r>
                    </w:p>
                    <w:p w14:paraId="1FDA34B6" w14:textId="1F8E4CC8" w:rsidR="000D4CA6" w:rsidRDefault="000D4CA6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Kidney Care Clinic </w:t>
                      </w: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5B670017" w14:textId="0D6AC8C2" w:rsidR="00BE229D" w:rsidRPr="009F21A3" w:rsidRDefault="000D4CA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7B9CF875" wp14:editId="6420E3EE">
                <wp:simplePos x="0" y="0"/>
                <wp:positionH relativeFrom="margin">
                  <wp:align>left</wp:align>
                </wp:positionH>
                <wp:positionV relativeFrom="paragraph">
                  <wp:posOffset>11007</wp:posOffset>
                </wp:positionV>
                <wp:extent cx="213360" cy="205740"/>
                <wp:effectExtent l="0" t="0" r="1524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643031" w14:textId="77777777" w:rsidR="000D4CA6" w:rsidRDefault="000D4CA6" w:rsidP="000D4C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7B9CF875" id="Oval 3" o:spid="_x0000_s1029" style="position:absolute;margin-left:0;margin-top:.85pt;width:16.8pt;height:16.2pt;z-index:2517099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" fillcolor="#f2f2f2 [3052]" strokecolor="black [3213]" strokeweight=".25pt">
                <v:stroke dashstyle="dash" joinstyle="miter"/>
                <v:textbox>
                  <w:txbxContent>
                    <w:p w14:paraId="7E643031" w14:textId="77777777" w:rsidR="000D4CA6" w:rsidRDefault="000D4CA6" w:rsidP="000D4CA6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97B6872" w14:textId="4EFA21FD" w:rsidR="003965EF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</w:t>
      </w:r>
    </w:p>
    <w:p w14:paraId="2E629B15" w14:textId="3060D226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10"/>
          <w:szCs w:val="10"/>
        </w:rPr>
      </w:pPr>
    </w:p>
    <w:p w14:paraId="29B4E505" w14:textId="5106BCC1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1BC2CBA2" w14:textId="3A7C8E5D" w:rsidR="003965EF" w:rsidRDefault="00C7329E" w:rsidP="001E222C">
      <w:pPr>
        <w:tabs>
          <w:tab w:val="left" w:pos="3084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3087" behindDoc="0" locked="0" layoutInCell="1" allowOverlap="1" wp14:anchorId="1411AB69" wp14:editId="292C0678">
                <wp:simplePos x="0" y="0"/>
                <wp:positionH relativeFrom="column">
                  <wp:posOffset>434340</wp:posOffset>
                </wp:positionH>
                <wp:positionV relativeFrom="paragraph">
                  <wp:posOffset>46355</wp:posOffset>
                </wp:positionV>
                <wp:extent cx="2286000" cy="236220"/>
                <wp:effectExtent l="0" t="0" r="19050" b="1143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36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148C9C" w14:textId="5D847458" w:rsidR="000D4CA6" w:rsidRPr="00452ED3" w:rsidRDefault="000D4CA6" w:rsidP="006922BF">
                            <w:pPr>
                              <w:ind w:hanging="90"/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</w:pPr>
                            <w:r w:rsidRPr="00452ED3">
                              <w:rPr>
                                <w:rFonts w:ascii="Calibri" w:hAnsi="Calibri" w:cs="Arial"/>
                                <w:b/>
                                <w:sz w:val="20"/>
                                <w:szCs w:val="22"/>
                              </w:rPr>
                              <w:t xml:space="preserve">Bill to: </w:t>
                            </w:r>
                            <w:sdt>
                              <w:sdtPr>
                                <w:rPr>
                                  <w:rFonts w:ascii="Calibri" w:hAnsi="Calibri" w:cs="Arial"/>
                                  <w:b/>
                                  <w:sz w:val="20"/>
                                  <w:szCs w:val="22"/>
                                </w:rPr>
                                <w:id w:val="-19562418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52ED3">
                                  <w:rPr>
                                    <w:rFonts w:ascii="MS Gothic" w:eastAsia="MS Gothic" w:hAnsi="MS Gothic" w:cs="Arial" w:hint="eastAsia"/>
                                    <w:b/>
                                    <w:sz w:val="20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MSP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22"/>
                                </w:rPr>
                                <w:id w:val="-8761315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52ED3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Patient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22"/>
                                </w:rPr>
                                <w:id w:val="1433701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52ED3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Other</w:t>
                            </w:r>
                          </w:p>
                          <w:p w14:paraId="67A4EAA8" w14:textId="77777777" w:rsidR="000D4CA6" w:rsidRDefault="000D4CA6" w:rsidP="006922BF">
                            <w:pPr>
                              <w:ind w:hanging="18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type w14:anchorId="1411AB69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0" type="#_x0000_t202" style="position:absolute;margin-left:34.2pt;margin-top:3.65pt;width:180pt;height:18.6pt;z-index:25167308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" fillcolor="white [3201]" strokecolor="white [3212]" strokeweight="0">
                <v:textbox>
                  <w:txbxContent>
                    <w:p w14:paraId="1C148C9C" w14:textId="5D847458" w:rsidR="000D4CA6" w:rsidRPr="00452ED3" w:rsidRDefault="000D4CA6" w:rsidP="006922BF">
                      <w:pPr>
                        <w:ind w:hanging="90"/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</w:pPr>
                      <w:r w:rsidRPr="00452ED3">
                        <w:rPr>
                          <w:rFonts w:ascii="Calibri" w:hAnsi="Calibri" w:cs="Arial"/>
                          <w:b/>
                          <w:sz w:val="20"/>
                          <w:szCs w:val="22"/>
                        </w:rPr>
                        <w:t xml:space="preserve">Bill to: </w:t>
                      </w:r>
                      <w:sdt>
                        <w:sdtPr>
                          <w:rPr>
                            <w:rFonts w:ascii="Calibri" w:hAnsi="Calibri" w:cs="Arial"/>
                            <w:b/>
                            <w:sz w:val="20"/>
                            <w:szCs w:val="22"/>
                          </w:rPr>
                          <w:id w:val="-19562418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52ED3">
                            <w:rPr>
                              <w:rFonts w:ascii="MS Gothic" w:eastAsia="MS Gothic" w:hAnsi="MS Gothic" w:cs="Arial" w:hint="eastAsia"/>
                              <w:b/>
                              <w:sz w:val="20"/>
                              <w:szCs w:val="22"/>
                            </w:rPr>
                            <w:t>☐</w:t>
                          </w:r>
                        </w:sdtContent>
                      </w:sdt>
                      <w:r w:rsidRPr="00452ED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MSP  </w:t>
                      </w:r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22"/>
                          </w:rPr>
                          <w:id w:val="-8761315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52ED3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2"/>
                            </w:rPr>
                            <w:t>☐</w:t>
                          </w:r>
                        </w:sdtContent>
                      </w:sdt>
                      <w:r w:rsidRPr="00452ED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Patient  </w:t>
                      </w:r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22"/>
                          </w:rPr>
                          <w:id w:val="1433701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52ED3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2"/>
                            </w:rPr>
                            <w:t>☐</w:t>
                          </w:r>
                        </w:sdtContent>
                      </w:sdt>
                      <w:r w:rsidRPr="00452ED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Other</w:t>
                      </w:r>
                    </w:p>
                    <w:p w14:paraId="67A4EAA8" w14:textId="77777777" w:rsidR="000D4CA6" w:rsidRDefault="000D4CA6" w:rsidP="006922BF">
                      <w:pPr>
                        <w:ind w:hanging="180"/>
                      </w:pPr>
                    </w:p>
                  </w:txbxContent>
                </v:textbox>
              </v:shape>
            </w:pict>
          </mc:Fallback>
        </mc:AlternateContent>
      </w:r>
      <w:r w:rsidR="001E222C">
        <w:rPr>
          <w:rFonts w:ascii="Calibri" w:hAnsi="Calibri" w:cs="Arial"/>
          <w:b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page" w:tblpX="1041" w:tblpY="213"/>
        <w:tblW w:w="0" w:type="auto"/>
        <w:tblLook w:val="04A0" w:firstRow="1" w:lastRow="0" w:firstColumn="1" w:lastColumn="0" w:noHBand="0" w:noVBand="1"/>
      </w:tblPr>
      <w:tblGrid>
        <w:gridCol w:w="5377"/>
      </w:tblGrid>
      <w:tr w:rsidR="00D87F9E" w14:paraId="09063814" w14:textId="77777777" w:rsidTr="00AB0499">
        <w:tc>
          <w:tcPr>
            <w:tcW w:w="5377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</w:tcPr>
          <w:p w14:paraId="06A60F46" w14:textId="77777777" w:rsidR="00D87F9E" w:rsidRPr="009550E6" w:rsidRDefault="00D87F9E" w:rsidP="00EB0830">
            <w:pPr>
              <w:pStyle w:val="NoSpacing"/>
              <w:rPr>
                <w:rFonts w:cs="Arial"/>
                <w:b/>
                <w:szCs w:val="19"/>
              </w:rPr>
            </w:pPr>
            <w:r w:rsidRPr="009550E6">
              <w:rPr>
                <w:rFonts w:cs="Arial"/>
                <w:b/>
                <w:szCs w:val="19"/>
              </w:rPr>
              <w:t>Kidney Care Clinic</w:t>
            </w:r>
          </w:p>
          <w:p w14:paraId="2BA4A122" w14:textId="77777777" w:rsidR="00D87F9E" w:rsidRPr="009550E6" w:rsidRDefault="00D87F9E" w:rsidP="00EB0830">
            <w:pPr>
              <w:pStyle w:val="NoSpacing"/>
              <w:rPr>
                <w:rFonts w:cs="Arial"/>
                <w:sz w:val="19"/>
                <w:szCs w:val="19"/>
              </w:rPr>
            </w:pPr>
            <w:r w:rsidRPr="009550E6">
              <w:rPr>
                <w:rFonts w:cs="Arial"/>
                <w:sz w:val="19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1"/>
                <w:tag w:val="Address line 1"/>
                <w:id w:val="-1518927967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  <w:r w:rsidRPr="009550E6">
              <w:rPr>
                <w:rFonts w:cs="Arial"/>
                <w:sz w:val="19"/>
                <w:szCs w:val="19"/>
              </w:rPr>
              <w:t xml:space="preserve"> 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2"/>
                <w:tag w:val="Address line 2"/>
                <w:id w:val="653645246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</w:p>
          <w:p w14:paraId="65C671BC" w14:textId="77777777" w:rsidR="00D87F9E" w:rsidRPr="009550E6" w:rsidRDefault="00D87F9E" w:rsidP="00EB0830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Ph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Phone #"/>
                <w:tag w:val="Phone #"/>
                <w:id w:val="1440645913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 Fax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Fax #"/>
                <w:tag w:val="Fax #"/>
                <w:id w:val="-1707175772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</w:p>
        </w:tc>
      </w:tr>
      <w:tr w:rsidR="00D87F9E" w14:paraId="7FC23947" w14:textId="77777777" w:rsidTr="00AB0499">
        <w:tc>
          <w:tcPr>
            <w:tcW w:w="5377" w:type="dxa"/>
            <w:tcBorders>
              <w:left w:val="single" w:sz="8" w:space="0" w:color="auto"/>
              <w:right w:val="single" w:sz="8" w:space="0" w:color="auto"/>
            </w:tcBorders>
          </w:tcPr>
          <w:p w14:paraId="4EA217A1" w14:textId="77777777" w:rsidR="00D87F9E" w:rsidRPr="009550E6" w:rsidRDefault="00D87F9E" w:rsidP="00EB0830">
            <w:pPr>
              <w:pStyle w:val="NoSpacing"/>
              <w:rPr>
                <w:rFonts w:cs="Arial"/>
                <w:b/>
                <w:szCs w:val="19"/>
              </w:rPr>
            </w:pPr>
            <w:r w:rsidRPr="009550E6">
              <w:rPr>
                <w:rFonts w:cs="Arial"/>
                <w:b/>
                <w:szCs w:val="19"/>
              </w:rPr>
              <w:t>Kidney Care Clinic</w:t>
            </w:r>
          </w:p>
          <w:p w14:paraId="060E6740" w14:textId="5A42AE1B" w:rsidR="00D87F9E" w:rsidRPr="009550E6" w:rsidRDefault="00D87F9E" w:rsidP="00EB0830">
            <w:pPr>
              <w:pStyle w:val="NoSpacing"/>
              <w:rPr>
                <w:rFonts w:cs="Arial"/>
                <w:sz w:val="19"/>
                <w:szCs w:val="19"/>
              </w:rPr>
            </w:pPr>
            <w:r w:rsidRPr="009550E6">
              <w:rPr>
                <w:rFonts w:cs="Arial"/>
                <w:sz w:val="19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1"/>
                <w:tag w:val="Address line 1"/>
                <w:id w:val="979122221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  <w:r>
              <w:rPr>
                <w:rFonts w:cs="Arial"/>
                <w:sz w:val="19"/>
                <w:szCs w:val="19"/>
              </w:rPr>
              <w:t xml:space="preserve"> </w:t>
            </w:r>
            <w:r w:rsidRPr="009550E6">
              <w:rPr>
                <w:rFonts w:cs="Arial"/>
                <w:sz w:val="19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2"/>
                <w:tag w:val="Address line 2"/>
                <w:id w:val="1749923835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</w:p>
          <w:p w14:paraId="719BC42F" w14:textId="77777777" w:rsidR="00D87F9E" w:rsidRPr="009550E6" w:rsidRDefault="00D87F9E" w:rsidP="00EB0830">
            <w:pPr>
              <w:rPr>
                <w:sz w:val="19"/>
                <w:szCs w:val="19"/>
              </w:rPr>
            </w:pPr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Ph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Phone #"/>
                <w:tag w:val="Phone #"/>
                <w:id w:val="1940028196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 Fax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Fax #"/>
                <w:tag w:val="Fax #"/>
                <w:id w:val="-907689497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</w:p>
        </w:tc>
      </w:tr>
      <w:tr w:rsidR="00D87F9E" w14:paraId="3DE2ECDE" w14:textId="77777777" w:rsidTr="00AB0499">
        <w:tc>
          <w:tcPr>
            <w:tcW w:w="537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1C62E2" w14:textId="77777777" w:rsidR="00D87F9E" w:rsidRPr="009550E6" w:rsidRDefault="00D87F9E" w:rsidP="00EB0830">
            <w:pPr>
              <w:pStyle w:val="NoSpacing"/>
              <w:rPr>
                <w:rFonts w:cs="Arial"/>
                <w:b/>
                <w:szCs w:val="19"/>
              </w:rPr>
            </w:pPr>
            <w:r w:rsidRPr="009550E6">
              <w:rPr>
                <w:rFonts w:cs="Arial"/>
                <w:b/>
                <w:szCs w:val="19"/>
              </w:rPr>
              <w:t>Kidney Care Clinic</w:t>
            </w:r>
          </w:p>
          <w:p w14:paraId="785D2986" w14:textId="5FA6E37D" w:rsidR="00D87F9E" w:rsidRPr="009550E6" w:rsidRDefault="00D87F9E" w:rsidP="00EB0830">
            <w:pPr>
              <w:pStyle w:val="NoSpacing"/>
              <w:rPr>
                <w:rFonts w:cs="Arial"/>
                <w:sz w:val="19"/>
                <w:szCs w:val="19"/>
              </w:rPr>
            </w:pPr>
            <w:r w:rsidRPr="009550E6">
              <w:rPr>
                <w:rFonts w:cs="Arial"/>
                <w:sz w:val="19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1"/>
                <w:tag w:val="Address line 1"/>
                <w:id w:val="2049950044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  <w:r>
              <w:rPr>
                <w:rFonts w:cs="Arial"/>
                <w:sz w:val="19"/>
                <w:szCs w:val="19"/>
              </w:rPr>
              <w:t xml:space="preserve"> </w:t>
            </w:r>
            <w:r w:rsidRPr="009550E6">
              <w:rPr>
                <w:rFonts w:cs="Arial"/>
                <w:sz w:val="19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2"/>
                <w:tag w:val="Address line 2"/>
                <w:id w:val="1534913388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</w:p>
          <w:p w14:paraId="290EF53D" w14:textId="77777777" w:rsidR="00D87F9E" w:rsidRPr="009550E6" w:rsidRDefault="00D87F9E" w:rsidP="00EB0830">
            <w:pPr>
              <w:rPr>
                <w:sz w:val="19"/>
                <w:szCs w:val="19"/>
              </w:rPr>
            </w:pPr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Ph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Phone #"/>
                <w:tag w:val="Phone #"/>
                <w:id w:val="32617623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 Fax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Fax #"/>
                <w:tag w:val="Fax #"/>
                <w:id w:val="-924728990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</w:p>
        </w:tc>
      </w:tr>
    </w:tbl>
    <w:p w14:paraId="004842D9" w14:textId="576E52A9" w:rsidR="00C7329E" w:rsidRPr="009F21A3" w:rsidRDefault="00D87F9E" w:rsidP="001E222C">
      <w:pPr>
        <w:tabs>
          <w:tab w:val="left" w:pos="3084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1F598DD8" wp14:editId="1CBFBA78">
                <wp:simplePos x="0" y="0"/>
                <wp:positionH relativeFrom="margin">
                  <wp:posOffset>4091940</wp:posOffset>
                </wp:positionH>
                <wp:positionV relativeFrom="paragraph">
                  <wp:posOffset>133985</wp:posOffset>
                </wp:positionV>
                <wp:extent cx="3101340" cy="1363980"/>
                <wp:effectExtent l="0" t="0" r="2286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340" cy="1363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584570" w14:textId="77777777" w:rsidR="000D4CA6" w:rsidRPr="006922BF" w:rsidRDefault="000D4CA6" w:rsidP="0058286A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946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558"/>
                              <w:gridCol w:w="2147"/>
                            </w:tblGrid>
                            <w:tr w:rsidR="000D4CA6" w:rsidRPr="002D40A1" w14:paraId="29715744" w14:textId="77777777" w:rsidTr="00A75503">
                              <w:trPr>
                                <w:trHeight w:val="360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69311463" w14:textId="77777777" w:rsidR="000D4CA6" w:rsidRDefault="000D4CA6" w:rsidP="00A75503">
                                  <w:pPr>
                                    <w:spacing w:line="276" w:lineRule="auto"/>
                                    <w:ind w:left="-108"/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</w:pPr>
                                  <w:r w:rsidRPr="0058286A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Patient: </w:t>
                                  </w:r>
                                  <w:r w:rsidRPr="0058286A">
                                    <w:rPr>
                                      <w:rFonts w:ascii="Calibri" w:hAnsi="Calibri"/>
                                      <w:bCs/>
                                      <w:sz w:val="20"/>
                                      <w:szCs w:val="18"/>
                                    </w:rPr>
                                    <w:t>Phone:</w:t>
                                  </w:r>
                                  <w:r w:rsidRPr="00D55C2E"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  <w:t xml:space="preserve"> __________</w:t>
                                  </w:r>
                                  <w:r w:rsidR="009550E6"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  <w:t>______________________</w:t>
                                  </w:r>
                                </w:p>
                                <w:p w14:paraId="1AE8099C" w14:textId="77777777" w:rsidR="00A75503" w:rsidRPr="00810D56" w:rsidRDefault="00A75503" w:rsidP="002C3526">
                                  <w:pPr>
                                    <w:ind w:left="-108"/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  <w:r w:rsidRPr="0058286A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Ordering Practitioner: 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  <w:szCs w:val="20"/>
                                    </w:rPr>
                                    <w:t>________________________</w:t>
                                  </w:r>
                                </w:p>
                                <w:p w14:paraId="4B6CD698" w14:textId="245F0C55" w:rsidR="00A75503" w:rsidRPr="00A75503" w:rsidRDefault="00A75503" w:rsidP="00A75503">
                                  <w:pPr>
                                    <w:spacing w:line="276" w:lineRule="auto"/>
                                    <w:ind w:left="-108"/>
                                    <w:rPr>
                                      <w:rFonts w:ascii="Calibri" w:hAnsi="Calibri" w:cs="Calibri"/>
                                      <w:i/>
                                      <w:sz w:val="15"/>
                                      <w:szCs w:val="15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 w:cs="Calibri"/>
                                      <w:i/>
                                      <w:sz w:val="15"/>
                                      <w:szCs w:val="15"/>
                                    </w:rPr>
                                    <w:t>Automatic copy will be sent to PROMIS if ordering physician = nephrologist.</w:t>
                                  </w:r>
                                </w:p>
                              </w:tc>
                            </w:tr>
                            <w:tr w:rsidR="000D4CA6" w:rsidRPr="002D40A1" w14:paraId="44F50C69" w14:textId="77777777" w:rsidTr="00A75503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2BA06FFD" w14:textId="1206AB39" w:rsidR="000D4CA6" w:rsidRPr="0058286A" w:rsidRDefault="000D4CA6" w:rsidP="00A75503">
                                  <w:pPr>
                                    <w:spacing w:line="276" w:lineRule="auto"/>
                                    <w:ind w:left="-108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58286A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Additional copies to</w:t>
                                  </w:r>
                                  <w:r w:rsidR="004C4B39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 (maximum </w:t>
                                  </w:r>
                                  <w:r w:rsidR="007E5571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of 3 requests)</w:t>
                                  </w:r>
                                  <w:r w:rsidRPr="0058286A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: </w:t>
                                  </w:r>
                                </w:p>
                              </w:tc>
                            </w:tr>
                            <w:tr w:rsidR="000D4CA6" w:rsidRPr="0058286A" w14:paraId="335A14B7" w14:textId="77777777" w:rsidTr="00A75503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07E9E746" w14:textId="525C6353" w:rsidR="000D4CA6" w:rsidRPr="0058286A" w:rsidRDefault="000D4CA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 xml:space="preserve">Kidney Care Clinic </w:t>
                                  </w:r>
                                  <w:sdt>
                                    <w:sdtPr>
                                      <w:rPr>
                                        <w:rFonts w:ascii="Calibri" w:hAnsi="Calibri" w:cs="Calibri"/>
                                        <w:bCs/>
                                        <w:sz w:val="16"/>
                                        <w:szCs w:val="16"/>
                                        <w:highlight w:val="yellow"/>
                                      </w:rPr>
                                      <w:alias w:val="For info, remove line once complete"/>
                                      <w:tag w:val="Remove this line once complete"/>
                                      <w:id w:val="711161448"/>
                                      <w15:color w:val="99CC00"/>
                                    </w:sdtPr>
                                    <w:sdtEndPr>
                                      <w:rPr>
                                        <w:color w:val="808080"/>
                                      </w:rPr>
                                    </w:sdtEndPr>
                                    <w:sdtContent>
                                      <w:r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 xml:space="preserve">(KCCs: Remove </w:t>
                                      </w:r>
                                      <w:r w:rsidR="007E5571"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 xml:space="preserve">from template </w:t>
                                      </w:r>
                                      <w:r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 xml:space="preserve">if </w:t>
                                      </w:r>
                                      <w:r w:rsidR="003E3EFE"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 xml:space="preserve">copy </w:t>
                                      </w:r>
                                      <w:r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 xml:space="preserve">not </w:t>
                                      </w:r>
                                      <w:r w:rsidR="00E30DE7"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>desired</w:t>
                                      </w:r>
                                      <w:r w:rsidRPr="007A2F39"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>)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  <w:tr w:rsidR="009550E6" w:rsidRPr="0058286A" w14:paraId="6056F3AA" w14:textId="77777777" w:rsidTr="00A75503">
                              <w:trPr>
                                <w:trHeight w:val="244"/>
                              </w:trPr>
                              <w:tc>
                                <w:tcPr>
                                  <w:tcW w:w="2718" w:type="pct"/>
                                </w:tcPr>
                                <w:p w14:paraId="21D9715F" w14:textId="0D30088F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FP/</w:t>
                                  </w:r>
                                  <w:proofErr w:type="gramStart"/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NP:_</w:t>
                                  </w:r>
                                  <w:proofErr w:type="gramEnd"/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________________</w:t>
                                  </w:r>
                                </w:p>
                              </w:tc>
                              <w:tc>
                                <w:tcPr>
                                  <w:tcW w:w="2282" w:type="pct"/>
                                </w:tcPr>
                                <w:p w14:paraId="2DDF0887" w14:textId="7D2BE673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 xml:space="preserve">MSP </w:t>
                                  </w:r>
                                  <w:proofErr w:type="gramStart"/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#:_</w:t>
                                  </w:r>
                                  <w:proofErr w:type="gramEnd"/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____________</w:t>
                                  </w:r>
                                </w:p>
                              </w:tc>
                            </w:tr>
                            <w:tr w:rsidR="009550E6" w:rsidRPr="0058286A" w14:paraId="1E0C3314" w14:textId="77777777" w:rsidTr="00A75503">
                              <w:trPr>
                                <w:trHeight w:val="244"/>
                              </w:trPr>
                              <w:tc>
                                <w:tcPr>
                                  <w:tcW w:w="2718" w:type="pct"/>
                                </w:tcPr>
                                <w:p w14:paraId="02CEABAF" w14:textId="4F975150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Other: _________________</w:t>
                                  </w:r>
                                </w:p>
                              </w:tc>
                              <w:tc>
                                <w:tcPr>
                                  <w:tcW w:w="2282" w:type="pct"/>
                                </w:tcPr>
                                <w:p w14:paraId="4D9D13C4" w14:textId="3B861BE5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 xml:space="preserve">MSP </w:t>
                                  </w:r>
                                  <w:proofErr w:type="gramStart"/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#:_</w:t>
                                  </w:r>
                                  <w:proofErr w:type="gramEnd"/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____________</w:t>
                                  </w:r>
                                </w:p>
                              </w:tc>
                            </w:tr>
                            <w:tr w:rsidR="009550E6" w:rsidRPr="0058286A" w14:paraId="56AC03C0" w14:textId="77777777" w:rsidTr="00A75503">
                              <w:trPr>
                                <w:trHeight w:val="244"/>
                              </w:trPr>
                              <w:tc>
                                <w:tcPr>
                                  <w:tcW w:w="2718" w:type="pct"/>
                                </w:tcPr>
                                <w:p w14:paraId="55104DD2" w14:textId="479A5AD2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Other: _________________</w:t>
                                  </w:r>
                                </w:p>
                              </w:tc>
                              <w:tc>
                                <w:tcPr>
                                  <w:tcW w:w="2282" w:type="pct"/>
                                </w:tcPr>
                                <w:p w14:paraId="6D865D09" w14:textId="5E3FFCEA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 xml:space="preserve">MSP </w:t>
                                  </w:r>
                                  <w:proofErr w:type="gramStart"/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#:_</w:t>
                                  </w:r>
                                  <w:proofErr w:type="gramEnd"/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____________</w:t>
                                  </w:r>
                                </w:p>
                              </w:tc>
                            </w:tr>
                          </w:tbl>
                          <w:p w14:paraId="2018C2BB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F33B93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E4166B8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E0E8578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E234AA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AF2A3AE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97E35F4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9E8D9A2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4F20FC3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553AC0C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5FBF3BD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DC2A061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E8F99DC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60E40A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BD1FA56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17DA8A2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CBB1E33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1827214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45F444D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5CC326A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5B6CA52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07CA66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076AA5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C931781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1F993D1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EA89E9B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5D96683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03EB75C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10D235A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0123938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629E731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097387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45D016D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F0C52D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6D1F9D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0696AF8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7396DBB" w14:textId="77777777" w:rsidR="000D4CA6" w:rsidRDefault="000D4CA6" w:rsidP="0058286A"/>
                        </w:txbxContent>
                      </wps:txbx>
                      <wps:bodyPr rot="0" vert="horz" wrap="square" lIns="7200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598DD8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322.2pt;margin-top:10.55pt;width:244.2pt;height:107.4pt;z-index:251706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">
                <v:textbox inset="2mm,0,0,0">
                  <w:txbxContent>
                    <w:p w14:paraId="6E584570" w14:textId="77777777" w:rsidR="000D4CA6" w:rsidRPr="006922BF" w:rsidRDefault="000D4CA6" w:rsidP="0058286A">
                      <w:pPr>
                        <w:rPr>
                          <w:sz w:val="6"/>
                          <w:szCs w:val="6"/>
                        </w:rPr>
                      </w:pPr>
                    </w:p>
                    <w:tbl>
                      <w:tblPr>
                        <w:tblStyle w:val="TableGrid"/>
                        <w:tblW w:w="4946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558"/>
                        <w:gridCol w:w="2147"/>
                      </w:tblGrid>
                      <w:tr w:rsidR="000D4CA6" w:rsidRPr="002D40A1" w14:paraId="29715744" w14:textId="77777777" w:rsidTr="00A75503">
                        <w:trPr>
                          <w:trHeight w:val="360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69311463" w14:textId="77777777" w:rsidR="000D4CA6" w:rsidRDefault="000D4CA6" w:rsidP="00A75503">
                            <w:pPr>
                              <w:spacing w:line="276" w:lineRule="auto"/>
                              <w:ind w:left="-108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58286A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Patient: </w:t>
                            </w:r>
                            <w:r w:rsidRPr="0058286A">
                              <w:rPr>
                                <w:rFonts w:ascii="Calibri" w:hAnsi="Calibri"/>
                                <w:bCs/>
                                <w:sz w:val="20"/>
                                <w:szCs w:val="18"/>
                              </w:rPr>
                              <w:t>Phone:</w:t>
                            </w:r>
                            <w:r w:rsidRPr="00D55C2E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__________</w:t>
                            </w:r>
                            <w:r w:rsidR="009550E6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______________________</w:t>
                            </w:r>
                          </w:p>
                          <w:p w14:paraId="1AE8099C" w14:textId="77777777" w:rsidR="00A75503" w:rsidRPr="00810D56" w:rsidRDefault="00A75503" w:rsidP="002C3526">
                            <w:pPr>
                              <w:ind w:left="-108"/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  <w:r w:rsidRPr="0058286A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Ordering Practitioner: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0"/>
                              </w:rPr>
                              <w:t>________________________</w:t>
                            </w:r>
                          </w:p>
                          <w:p w14:paraId="4B6CD698" w14:textId="245F0C55" w:rsidR="00A75503" w:rsidRPr="00A75503" w:rsidRDefault="00A75503" w:rsidP="00A75503">
                            <w:pPr>
                              <w:spacing w:line="276" w:lineRule="auto"/>
                              <w:ind w:left="-108"/>
                              <w:rPr>
                                <w:rFonts w:ascii="Calibri" w:hAnsi="Calibri" w:cs="Calibri"/>
                                <w:i/>
                                <w:sz w:val="15"/>
                                <w:szCs w:val="15"/>
                              </w:rPr>
                            </w:pPr>
                            <w:r w:rsidRPr="00D87F9E">
                              <w:rPr>
                                <w:rFonts w:ascii="Calibri" w:hAnsi="Calibri" w:cs="Calibri"/>
                                <w:i/>
                                <w:sz w:val="15"/>
                                <w:szCs w:val="15"/>
                              </w:rPr>
                              <w:t>Automatic copy will be sent to PROMIS if ordering physician = nephrologist.</w:t>
                            </w:r>
                          </w:p>
                        </w:tc>
                      </w:tr>
                      <w:tr w:rsidR="000D4CA6" w:rsidRPr="002D40A1" w14:paraId="44F50C69" w14:textId="77777777" w:rsidTr="00A75503">
                        <w:tc>
                          <w:tcPr>
                            <w:tcW w:w="5000" w:type="pct"/>
                            <w:gridSpan w:val="2"/>
                          </w:tcPr>
                          <w:p w14:paraId="2BA06FFD" w14:textId="1206AB39" w:rsidR="000D4CA6" w:rsidRPr="0058286A" w:rsidRDefault="000D4CA6" w:rsidP="00A75503">
                            <w:pPr>
                              <w:spacing w:line="276" w:lineRule="auto"/>
                              <w:ind w:left="-108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58286A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Additional copies to</w:t>
                            </w:r>
                            <w:r w:rsidR="004C4B39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 (maximum </w:t>
                            </w:r>
                            <w:r w:rsidR="007E5571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of 3 requests)</w:t>
                            </w:r>
                            <w:r w:rsidRPr="0058286A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: </w:t>
                            </w:r>
                          </w:p>
                        </w:tc>
                      </w:tr>
                      <w:tr w:rsidR="000D4CA6" w:rsidRPr="0058286A" w14:paraId="335A14B7" w14:textId="77777777" w:rsidTr="00A75503">
                        <w:tc>
                          <w:tcPr>
                            <w:tcW w:w="5000" w:type="pct"/>
                            <w:gridSpan w:val="2"/>
                          </w:tcPr>
                          <w:p w14:paraId="07E9E746" w14:textId="525C6353" w:rsidR="000D4CA6" w:rsidRPr="0058286A" w:rsidRDefault="000D4CA6" w:rsidP="00747F92">
                            <w:pPr>
                              <w:ind w:left="-108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 xml:space="preserve">Kidney Care Clinic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Cs/>
                                  <w:sz w:val="16"/>
                                  <w:szCs w:val="16"/>
                                  <w:highlight w:val="yellow"/>
                                </w:rPr>
                                <w:alias w:val="For info, remove line once complete"/>
                                <w:tag w:val="Remove this line once complete"/>
                                <w:id w:val="711161448"/>
                                <w15:color w:val="99CC00"/>
                              </w:sdtPr>
                              <w:sdtEndPr>
                                <w:rPr>
                                  <w:color w:val="808080"/>
                                </w:rPr>
                              </w:sdtEndPr>
                              <w:sdtContent>
                                <w:r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 xml:space="preserve">(KCCs: Remove </w:t>
                                </w:r>
                                <w:r w:rsidR="007E5571"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 xml:space="preserve">from template </w:t>
                                </w:r>
                                <w:r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 xml:space="preserve">if </w:t>
                                </w:r>
                                <w:r w:rsidR="003E3EFE"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 xml:space="preserve">copy </w:t>
                                </w:r>
                                <w:r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 xml:space="preserve">not </w:t>
                                </w:r>
                                <w:r w:rsidR="00E30DE7"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>desired</w:t>
                                </w:r>
                                <w:r w:rsidRPr="007A2F39"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>)</w:t>
                                </w:r>
                              </w:sdtContent>
                            </w:sdt>
                          </w:p>
                        </w:tc>
                      </w:tr>
                      <w:tr w:rsidR="009550E6" w:rsidRPr="0058286A" w14:paraId="6056F3AA" w14:textId="77777777" w:rsidTr="00A75503">
                        <w:trPr>
                          <w:trHeight w:val="244"/>
                        </w:trPr>
                        <w:tc>
                          <w:tcPr>
                            <w:tcW w:w="2718" w:type="pct"/>
                          </w:tcPr>
                          <w:p w14:paraId="21D9715F" w14:textId="0D30088F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FP/</w:t>
                            </w:r>
                            <w:proofErr w:type="gramStart"/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NP:_</w:t>
                            </w:r>
                            <w:proofErr w:type="gramEnd"/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________________</w:t>
                            </w:r>
                          </w:p>
                        </w:tc>
                        <w:tc>
                          <w:tcPr>
                            <w:tcW w:w="2282" w:type="pct"/>
                          </w:tcPr>
                          <w:p w14:paraId="2DDF0887" w14:textId="7D2BE673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 xml:space="preserve">MSP </w:t>
                            </w:r>
                            <w:proofErr w:type="gramStart"/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#:_</w:t>
                            </w:r>
                            <w:proofErr w:type="gramEnd"/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____________</w:t>
                            </w:r>
                          </w:p>
                        </w:tc>
                      </w:tr>
                      <w:tr w:rsidR="009550E6" w:rsidRPr="0058286A" w14:paraId="1E0C3314" w14:textId="77777777" w:rsidTr="00A75503">
                        <w:trPr>
                          <w:trHeight w:val="244"/>
                        </w:trPr>
                        <w:tc>
                          <w:tcPr>
                            <w:tcW w:w="2718" w:type="pct"/>
                          </w:tcPr>
                          <w:p w14:paraId="02CEABAF" w14:textId="4F975150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Other: _________________</w:t>
                            </w:r>
                          </w:p>
                        </w:tc>
                        <w:tc>
                          <w:tcPr>
                            <w:tcW w:w="2282" w:type="pct"/>
                          </w:tcPr>
                          <w:p w14:paraId="4D9D13C4" w14:textId="3B861BE5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 xml:space="preserve">MSP </w:t>
                            </w:r>
                            <w:proofErr w:type="gramStart"/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#:_</w:t>
                            </w:r>
                            <w:proofErr w:type="gramEnd"/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____________</w:t>
                            </w:r>
                          </w:p>
                        </w:tc>
                      </w:tr>
                      <w:tr w:rsidR="009550E6" w:rsidRPr="0058286A" w14:paraId="56AC03C0" w14:textId="77777777" w:rsidTr="00A75503">
                        <w:trPr>
                          <w:trHeight w:val="244"/>
                        </w:trPr>
                        <w:tc>
                          <w:tcPr>
                            <w:tcW w:w="2718" w:type="pct"/>
                          </w:tcPr>
                          <w:p w14:paraId="55104DD2" w14:textId="479A5AD2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Other: _________________</w:t>
                            </w:r>
                          </w:p>
                        </w:tc>
                        <w:tc>
                          <w:tcPr>
                            <w:tcW w:w="2282" w:type="pct"/>
                          </w:tcPr>
                          <w:p w14:paraId="6D865D09" w14:textId="5E3FFCEA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 xml:space="preserve">MSP </w:t>
                            </w:r>
                            <w:proofErr w:type="gramStart"/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#:_</w:t>
                            </w:r>
                            <w:proofErr w:type="gramEnd"/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____________</w:t>
                            </w:r>
                          </w:p>
                        </w:tc>
                      </w:tr>
                    </w:tbl>
                    <w:p w14:paraId="2018C2BB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0F33B93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E4166B8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E0E8578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E234AA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AF2A3AE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97E35F4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9E8D9A2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4F20FC3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553AC0C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5FBF3BD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DC2A061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E8F99DC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60E40A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BD1FA56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17DA8A2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CBB1E33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1827214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45F444D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5CC326A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5B6CA52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07CA66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076AA5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C931781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1F993D1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EA89E9B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5D96683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03EB75C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10D235A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0123938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629E731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097387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45D016D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F0C52D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6D1F9D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0696AF8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7396DBB" w14:textId="77777777" w:rsidR="000D4CA6" w:rsidRDefault="000D4CA6" w:rsidP="0058286A"/>
                  </w:txbxContent>
                </v:textbox>
                <w10:wrap anchorx="margin"/>
              </v:shape>
            </w:pict>
          </mc:Fallback>
        </mc:AlternateContent>
      </w:r>
    </w:p>
    <w:p w14:paraId="1B0ABF06" w14:textId="3D52D889" w:rsidR="003965EF" w:rsidRDefault="003965EF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42E4B612" w14:textId="07462A5A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7A29D662" w14:textId="42A25702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32125FA5" w14:textId="77777777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05EC021B" w14:textId="77777777" w:rsidR="00D222F6" w:rsidRPr="009F21A3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tbl>
      <w:tblPr>
        <w:tblStyle w:val="TableGrid"/>
        <w:tblW w:w="1105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57"/>
      </w:tblGrid>
      <w:tr w:rsidR="00950ED6" w14:paraId="19EAEAFC" w14:textId="77777777" w:rsidTr="00A765C9">
        <w:tc>
          <w:tcPr>
            <w:tcW w:w="11057" w:type="dxa"/>
          </w:tcPr>
          <w:p w14:paraId="684292FC" w14:textId="4313AD2E" w:rsidR="00950ED6" w:rsidRPr="004B3D03" w:rsidRDefault="00DD466E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20"/>
                <w:szCs w:val="20"/>
              </w:rPr>
            </w:pP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1280" behindDoc="1" locked="0" layoutInCell="0" allowOverlap="1" wp14:anchorId="02C9F523" wp14:editId="43CAE2B8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8919210</wp:posOffset>
                      </wp:positionV>
                      <wp:extent cx="226060" cy="208280"/>
                      <wp:effectExtent l="0" t="0" r="0" b="0"/>
                      <wp:wrapNone/>
                      <wp:docPr id="2" name="Oval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6C6639B" w14:textId="77777777" w:rsidR="000D4CA6" w:rsidRDefault="000D4C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oval w14:anchorId="02C9F523" id="Oval 13" o:spid="_x0000_s1032" style="position:absolute;margin-left:19.1pt;margin-top:702.3pt;width:17.8pt;height:16.4pt;z-index:-2516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" o:allowincell="f" filled="f" strokecolor="red">
                      <v:stroke dashstyle="1 1"/>
                      <v:textbox>
                        <w:txbxContent>
                          <w:p w14:paraId="56C6639B" w14:textId="77777777" w:rsidR="000D4CA6" w:rsidRDefault="000D4CA6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0256" behindDoc="1" locked="0" layoutInCell="0" allowOverlap="1" wp14:anchorId="18CE02A1" wp14:editId="4FC5B310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4928870</wp:posOffset>
                      </wp:positionV>
                      <wp:extent cx="226060" cy="208280"/>
                      <wp:effectExtent l="0" t="0" r="0" b="0"/>
                      <wp:wrapNone/>
                      <wp:docPr id="1" name="Oval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1AA2D541" w14:textId="77777777" w:rsidR="000D4CA6" w:rsidRDefault="000D4C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oval w14:anchorId="18CE02A1" id="Oval 14" o:spid="_x0000_s1033" style="position:absolute;margin-left:19.1pt;margin-top:388.1pt;width:17.8pt;height:16.4pt;z-index:-25163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" o:allowincell="f" filled="f" strokecolor="red">
                      <v:stroke dashstyle="1 1"/>
                      <v:textbox>
                        <w:txbxContent>
                          <w:p w14:paraId="1AA2D541" w14:textId="77777777" w:rsidR="000D4CA6" w:rsidRDefault="000D4CA6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</w:p>
          <w:tbl>
            <w:tblPr>
              <w:tblStyle w:val="TableGrid"/>
              <w:tblW w:w="10655" w:type="dxa"/>
              <w:shd w:val="pct15" w:color="auto" w:fill="auto"/>
              <w:tblLook w:val="04A0" w:firstRow="1" w:lastRow="0" w:firstColumn="1" w:lastColumn="0" w:noHBand="0" w:noVBand="1"/>
            </w:tblPr>
            <w:tblGrid>
              <w:gridCol w:w="1073"/>
              <w:gridCol w:w="641"/>
              <w:gridCol w:w="1111"/>
              <w:gridCol w:w="689"/>
              <w:gridCol w:w="1146"/>
              <w:gridCol w:w="664"/>
              <w:gridCol w:w="1073"/>
              <w:gridCol w:w="708"/>
              <w:gridCol w:w="1199"/>
              <w:gridCol w:w="641"/>
              <w:gridCol w:w="1003"/>
              <w:gridCol w:w="707"/>
            </w:tblGrid>
            <w:tr w:rsidR="002624A3" w:rsidRPr="00462B5E" w14:paraId="7DE9C508" w14:textId="46599853" w:rsidTr="00C7329E">
              <w:tc>
                <w:tcPr>
                  <w:tcW w:w="10655" w:type="dxa"/>
                  <w:gridSpan w:val="1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D9D9D9" w:themeFill="background1" w:themeFillShade="D9"/>
                </w:tcPr>
                <w:p w14:paraId="64D59957" w14:textId="38BD81AC" w:rsidR="002624A3" w:rsidRPr="00462B5E" w:rsidRDefault="002624A3" w:rsidP="00C7329E">
                  <w:pPr>
                    <w:tabs>
                      <w:tab w:val="left" w:pos="3380"/>
                    </w:tabs>
                    <w:rPr>
                      <w:rFonts w:ascii="Calibri" w:hAnsi="Calibri" w:cs="Calibri"/>
                      <w:bCs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Practitioners working in Kidney Care Clinic</w:t>
                  </w:r>
                  <w:r w:rsidRPr="00462B5E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 xml:space="preserve"> </w:t>
                  </w:r>
                  <w:r w:rsidR="00C7329E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ab/>
                  </w:r>
                </w:p>
                <w:sdt>
                  <w:sdtPr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alias w:val="For info, remove line once complete"/>
                    <w:tag w:val="Remove this line once complete"/>
                    <w:id w:val="250174431"/>
                    <w15:color w:val="99CC00"/>
                  </w:sdtPr>
                  <w:sdtEndPr>
                    <w:rPr>
                      <w:color w:val="808080"/>
                    </w:rPr>
                  </w:sdtEndPr>
                  <w:sdtContent>
                    <w:p w14:paraId="76357879" w14:textId="1E64F9E6" w:rsidR="002624A3" w:rsidRDefault="002624A3" w:rsidP="00A765C9">
                      <w:pPr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bCs/>
                          <w:color w:val="808080"/>
                          <w:sz w:val="16"/>
                          <w:szCs w:val="16"/>
                        </w:rPr>
                        <w:t>(KCCs: Include name, MSP #, address &amp; phone # for each ordering practitioner. May use address &amp; phone # of KCC if results to go to KCC).</w:t>
                      </w:r>
                    </w:p>
                  </w:sdtContent>
                </w:sdt>
              </w:tc>
            </w:tr>
            <w:tr w:rsidR="0095730E" w:rsidRPr="00462B5E" w14:paraId="54457660" w14:textId="7C5BAF5E" w:rsidTr="00C7329E">
              <w:tc>
                <w:tcPr>
                  <w:tcW w:w="1714" w:type="dxa"/>
                  <w:gridSpan w:val="2"/>
                  <w:tcBorders>
                    <w:top w:val="single" w:sz="8" w:space="0" w:color="auto"/>
                    <w:left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Style w:val="Style6"/>
                    </w:rPr>
                    <w:id w:val="-1959631257"/>
                    <w:lock w:val="sdtLocked"/>
                    <w:placeholder>
                      <w:docPart w:val="DefaultPlaceholder_1081868574"/>
                    </w:placeholder>
                    <w15:color w:val="99CC00"/>
                  </w:sdtPr>
                  <w:sdtEndPr>
                    <w:rPr>
                      <w:rStyle w:val="Style6"/>
                    </w:rPr>
                  </w:sdtEndPr>
                  <w:sdtContent>
                    <w:p w14:paraId="5A9C201A" w14:textId="197200E9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color w:val="767171" w:themeColor="background2" w:themeShade="80"/>
                          <w:sz w:val="16"/>
                          <w:szCs w:val="16"/>
                        </w:rPr>
                      </w:pPr>
                      <w:r w:rsidRPr="00EB0560">
                        <w:rPr>
                          <w:rStyle w:val="Style6"/>
                        </w:rPr>
                        <w:t>Address 1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480278004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176B4E9C" w14:textId="66636616" w:rsidR="002624A3" w:rsidRPr="00EB0560" w:rsidRDefault="002624A3" w:rsidP="002624A3">
                      <w:pPr>
                        <w:jc w:val="center"/>
                        <w:rPr>
                          <w:rFonts w:ascii="Calibri" w:hAnsi="Calibri" w:cs="Calibri"/>
                          <w:b/>
                          <w:color w:val="767171" w:themeColor="background2" w:themeShade="80"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800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712222617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0CFDB161" w14:textId="5421E2D1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2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040634242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2257AA52" w14:textId="6BCFD3F7" w:rsidR="0095730E" w:rsidRPr="00EB0560" w:rsidRDefault="0095730E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810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568304775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0FCEA0C1" w14:textId="08FDF012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3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-1920702028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182DCFC0" w14:textId="12F7C80F" w:rsidR="0095730E" w:rsidRPr="00EB0560" w:rsidRDefault="0095730E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781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932240628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7E993A1B" w14:textId="7A655059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4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808140116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6433ED35" w14:textId="2EFF6D6F" w:rsidR="0095730E" w:rsidRPr="00EB0560" w:rsidRDefault="0095730E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840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361715027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45635C9C" w14:textId="668F7558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5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222940273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042A4537" w14:textId="436F6B3F" w:rsidR="0095730E" w:rsidRPr="00EB0560" w:rsidRDefault="0095730E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710" w:type="dxa"/>
                  <w:gridSpan w:val="2"/>
                  <w:tcBorders>
                    <w:top w:val="single" w:sz="8" w:space="0" w:color="auto"/>
                    <w:right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-38829011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53DD09DA" w14:textId="6DB9755B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6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-694147040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64639B43" w14:textId="6AF24512" w:rsidR="0095730E" w:rsidRPr="00EB0560" w:rsidRDefault="0095730E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</w:tr>
            <w:tr w:rsidR="0095730E" w:rsidRPr="00462B5E" w14:paraId="0407F54D" w14:textId="5C484BC1" w:rsidTr="00C7329E">
              <w:tc>
                <w:tcPr>
                  <w:tcW w:w="107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79049520" w14:textId="77777777" w:rsidR="002624A3" w:rsidRPr="00EB0560" w:rsidRDefault="002624A3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bookmarkStart w:id="1" w:name="_Hlk21412905"/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3FD9E290" w14:textId="578B669A" w:rsidR="002624A3" w:rsidRPr="00EB0560" w:rsidRDefault="002624A3" w:rsidP="0095730E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95730E"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 xml:space="preserve"> </w:t>
                  </w: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111" w:type="dxa"/>
                  <w:shd w:val="clear" w:color="auto" w:fill="FFFFFF" w:themeFill="background1"/>
                </w:tcPr>
                <w:p w14:paraId="24D5848F" w14:textId="5A2D4BE2" w:rsidR="002624A3" w:rsidRPr="00EB0560" w:rsidRDefault="0095730E" w:rsidP="0095730E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89" w:type="dxa"/>
                  <w:shd w:val="clear" w:color="auto" w:fill="FFFFFF" w:themeFill="background1"/>
                </w:tcPr>
                <w:p w14:paraId="2E4B180D" w14:textId="6D878D6E" w:rsidR="002624A3" w:rsidRPr="00EB0560" w:rsidRDefault="0095730E" w:rsidP="0095730E">
                  <w:pPr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146" w:type="dxa"/>
                  <w:shd w:val="clear" w:color="auto" w:fill="FFFFFF" w:themeFill="background1"/>
                </w:tcPr>
                <w:p w14:paraId="32434E5D" w14:textId="760EC0FF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64" w:type="dxa"/>
                  <w:shd w:val="clear" w:color="auto" w:fill="FFFFFF" w:themeFill="background1"/>
                </w:tcPr>
                <w:p w14:paraId="11E663BF" w14:textId="2863AE92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073" w:type="dxa"/>
                  <w:shd w:val="clear" w:color="auto" w:fill="FFFFFF" w:themeFill="background1"/>
                </w:tcPr>
                <w:p w14:paraId="4E8D52A1" w14:textId="2AF3DDB3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708" w:type="dxa"/>
                  <w:shd w:val="clear" w:color="auto" w:fill="FFFFFF" w:themeFill="background1"/>
                </w:tcPr>
                <w:p w14:paraId="1EA7C5D4" w14:textId="359B9079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199" w:type="dxa"/>
                  <w:shd w:val="clear" w:color="auto" w:fill="FFFFFF" w:themeFill="background1"/>
                </w:tcPr>
                <w:p w14:paraId="1127B4C9" w14:textId="2A648313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003FAF99" w14:textId="4C0DF88C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003" w:type="dxa"/>
                  <w:shd w:val="clear" w:color="auto" w:fill="FFFFFF" w:themeFill="background1"/>
                </w:tcPr>
                <w:p w14:paraId="7FABFCA3" w14:textId="45CFF6DC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707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5C8F12F6" w14:textId="4F050114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</w:tr>
            <w:tr w:rsidR="00D87F9E" w:rsidRPr="00462B5E" w14:paraId="4AA63891" w14:textId="77D75E20" w:rsidTr="00C7329E">
              <w:tc>
                <w:tcPr>
                  <w:tcW w:w="107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bookmarkEnd w:id="1" w:displacedByCustomXml="next"/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364900212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5FEFA0E6" w14:textId="26FA8DDB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624BED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MD 1 </w:t>
                      </w:r>
                    </w:p>
                  </w:sdtContent>
                </w:sdt>
              </w:tc>
              <w:tc>
                <w:tcPr>
                  <w:tcW w:w="64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104799704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06FC778B" w14:textId="167D46D8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1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817650244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1E82B6C3" w14:textId="6334475A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1</w:t>
                      </w:r>
                    </w:p>
                  </w:sdtContent>
                </w:sdt>
              </w:tc>
              <w:tc>
                <w:tcPr>
                  <w:tcW w:w="68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590365394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17AA1136" w14:textId="111C9BFA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46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811086226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47D646C7" w14:textId="17985523" w:rsidR="00D87F9E" w:rsidRPr="00624BED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624BED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MD 1 </w:t>
                      </w:r>
                    </w:p>
                  </w:sdtContent>
                </w:sdt>
              </w:tc>
              <w:tc>
                <w:tcPr>
                  <w:tcW w:w="664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569269926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72630B32" w14:textId="2112F337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73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760219788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5CB18169" w14:textId="4B5079AA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MD 1 </w:t>
                      </w:r>
                    </w:p>
                  </w:sdtContent>
                </w:sdt>
              </w:tc>
              <w:tc>
                <w:tcPr>
                  <w:tcW w:w="708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2038101872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20BE89EA" w14:textId="433E2CA3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9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882895885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6A37E8CE" w14:textId="19644E52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1</w:t>
                      </w:r>
                    </w:p>
                  </w:sdtContent>
                </w:sdt>
              </w:tc>
              <w:tc>
                <w:tcPr>
                  <w:tcW w:w="64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131828255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06BB44E7" w14:textId="6F3A116C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03" w:type="dxa"/>
                  <w:shd w:val="clear" w:color="auto" w:fill="FFFFFF" w:themeFill="background1"/>
                </w:tcPr>
                <w:p w14:paraId="25494375" w14:textId="589EBCC7" w:rsidR="00D87F9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sz w:val="16"/>
                      <w:szCs w:val="16"/>
                    </w:rPr>
                    <w:t>MD 1</w:t>
                  </w:r>
                </w:p>
                <w:p w14:paraId="2C6F7347" w14:textId="3E7CE660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7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623756956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1C42EE02" w14:textId="5EAA8AD0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</w:tr>
            <w:tr w:rsidR="00D87F9E" w:rsidRPr="00462B5E" w14:paraId="199C40B0" w14:textId="4EB18A48" w:rsidTr="00C7329E">
              <w:tc>
                <w:tcPr>
                  <w:tcW w:w="107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234933635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13628C9C" w14:textId="7C1CD40F" w:rsidR="00D87F9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  <w:p w14:paraId="37A171AC" w14:textId="439EE869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2137480008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4792B21E" w14:textId="77D84E9B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1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9491386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61C8128C" w14:textId="036CCED9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68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685326362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537C630B" w14:textId="4CAA097A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46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126469144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23E8464C" w14:textId="381A2799" w:rsidR="00D87F9E" w:rsidRPr="00624BED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624BED"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664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493455581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65F08332" w14:textId="41C48DD9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73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854174090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56E60C13" w14:textId="53C85DAB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708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263683231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526A18DB" w14:textId="262E53F2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9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96026967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3E8DDB9A" w14:textId="0F8BB176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64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2097518252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4A40A653" w14:textId="348A73A4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03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2006580962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34E03D4B" w14:textId="4DF8286A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707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588124893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0C12D7E8" w14:textId="2E125D04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</w:tr>
            <w:tr w:rsidR="00D87F9E" w:rsidRPr="00462B5E" w14:paraId="4208E312" w14:textId="49F19A66" w:rsidTr="00C7329E">
              <w:tc>
                <w:tcPr>
                  <w:tcW w:w="107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46023E83" w14:textId="77777777" w:rsidR="00D87F9E" w:rsidRDefault="00D87F9E" w:rsidP="00AB049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7D706B45" w14:textId="73F250E5" w:rsidR="00AB0499" w:rsidRPr="00462B5E" w:rsidRDefault="00AB0499" w:rsidP="00AB049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5CD02DA7" w14:textId="564067E4" w:rsidR="00D87F9E" w:rsidRPr="00462B5E" w:rsidRDefault="00D87F9E" w:rsidP="00AB0499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11" w:type="dxa"/>
                  <w:shd w:val="clear" w:color="auto" w:fill="FFFFFF" w:themeFill="background1"/>
                </w:tcPr>
                <w:p w14:paraId="3974359D" w14:textId="60E952A5" w:rsidR="00D87F9E" w:rsidRPr="00462B5E" w:rsidRDefault="00D87F9E" w:rsidP="00AB049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89" w:type="dxa"/>
                  <w:shd w:val="clear" w:color="auto" w:fill="FFFFFF" w:themeFill="background1"/>
                </w:tcPr>
                <w:p w14:paraId="3A3988A0" w14:textId="5E768F70" w:rsidR="00D87F9E" w:rsidRPr="00462B5E" w:rsidRDefault="00D87F9E" w:rsidP="00AB0499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46" w:type="dxa"/>
                  <w:shd w:val="clear" w:color="auto" w:fill="FFFFFF" w:themeFill="background1"/>
                </w:tcPr>
                <w:p w14:paraId="72B10754" w14:textId="77777777" w:rsidR="00D87F9E" w:rsidRPr="00624BED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64" w:type="dxa"/>
                  <w:shd w:val="clear" w:color="auto" w:fill="FFFFFF" w:themeFill="background1"/>
                </w:tcPr>
                <w:p w14:paraId="4C3B2BA1" w14:textId="165AE8E9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3" w:type="dxa"/>
                  <w:shd w:val="clear" w:color="auto" w:fill="FFFFFF" w:themeFill="background1"/>
                </w:tcPr>
                <w:p w14:paraId="1505A099" w14:textId="77777777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8" w:type="dxa"/>
                  <w:shd w:val="clear" w:color="auto" w:fill="FFFFFF" w:themeFill="background1"/>
                </w:tcPr>
                <w:p w14:paraId="13EED0A5" w14:textId="77777777" w:rsidR="00D87F9E" w:rsidRPr="00462B5E" w:rsidRDefault="00D87F9E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99" w:type="dxa"/>
                  <w:shd w:val="clear" w:color="auto" w:fill="FFFFFF" w:themeFill="background1"/>
                </w:tcPr>
                <w:p w14:paraId="095EFDBB" w14:textId="77777777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16B96F3D" w14:textId="77777777" w:rsidR="00D87F9E" w:rsidRPr="00462B5E" w:rsidRDefault="00D87F9E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03" w:type="dxa"/>
                  <w:shd w:val="clear" w:color="auto" w:fill="FFFFFF" w:themeFill="background1"/>
                </w:tcPr>
                <w:p w14:paraId="2F393DE9" w14:textId="77777777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7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54BD20F5" w14:textId="0E510447" w:rsidR="00D87F9E" w:rsidRPr="00462B5E" w:rsidRDefault="00D87F9E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E11B63" w:rsidRPr="00462B5E" w14:paraId="716AE0F6" w14:textId="77777777" w:rsidTr="00C7329E">
              <w:tc>
                <w:tcPr>
                  <w:tcW w:w="107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551DD682" w14:textId="77777777" w:rsidR="00E11B63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6498D9B9" w14:textId="77777777" w:rsidR="00E11B63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56E57442" w14:textId="77777777" w:rsidR="00E11B63" w:rsidRDefault="00E11B63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11" w:type="dxa"/>
                  <w:shd w:val="clear" w:color="auto" w:fill="FFFFFF" w:themeFill="background1"/>
                </w:tcPr>
                <w:p w14:paraId="3BA9F0F4" w14:textId="77777777" w:rsidR="00E11B63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89" w:type="dxa"/>
                  <w:shd w:val="clear" w:color="auto" w:fill="FFFFFF" w:themeFill="background1"/>
                </w:tcPr>
                <w:p w14:paraId="018D867A" w14:textId="77777777" w:rsidR="00E11B63" w:rsidRDefault="00E11B63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46" w:type="dxa"/>
                  <w:shd w:val="clear" w:color="auto" w:fill="FFFFFF" w:themeFill="background1"/>
                </w:tcPr>
                <w:p w14:paraId="2D6CB4E3" w14:textId="77777777" w:rsidR="00E11B63" w:rsidRPr="00624BED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64" w:type="dxa"/>
                  <w:shd w:val="clear" w:color="auto" w:fill="FFFFFF" w:themeFill="background1"/>
                </w:tcPr>
                <w:p w14:paraId="3E6435A5" w14:textId="77777777" w:rsidR="00E11B63" w:rsidRPr="00462B5E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3" w:type="dxa"/>
                  <w:shd w:val="clear" w:color="auto" w:fill="FFFFFF" w:themeFill="background1"/>
                </w:tcPr>
                <w:p w14:paraId="256ABD5E" w14:textId="77777777" w:rsidR="00E11B63" w:rsidRPr="00462B5E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8" w:type="dxa"/>
                  <w:shd w:val="clear" w:color="auto" w:fill="FFFFFF" w:themeFill="background1"/>
                </w:tcPr>
                <w:p w14:paraId="0AEF86C9" w14:textId="77777777" w:rsidR="00E11B63" w:rsidRPr="00462B5E" w:rsidRDefault="00E11B63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99" w:type="dxa"/>
                  <w:shd w:val="clear" w:color="auto" w:fill="FFFFFF" w:themeFill="background1"/>
                </w:tcPr>
                <w:p w14:paraId="22127303" w14:textId="77777777" w:rsidR="00E11B63" w:rsidRPr="00462B5E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38D2F117" w14:textId="77777777" w:rsidR="00E11B63" w:rsidRPr="00462B5E" w:rsidRDefault="00E11B63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03" w:type="dxa"/>
                  <w:shd w:val="clear" w:color="auto" w:fill="FFFFFF" w:themeFill="background1"/>
                </w:tcPr>
                <w:p w14:paraId="0F77BF46" w14:textId="77777777" w:rsidR="00E11B63" w:rsidRPr="00462B5E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7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7FF19194" w14:textId="79F23E7F" w:rsidR="00E11B63" w:rsidRDefault="00E11B63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</w:tbl>
          <w:p w14:paraId="3CDD8959" w14:textId="54652D0B" w:rsidR="00950ED6" w:rsidRPr="004B3D03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6"/>
                <w:szCs w:val="6"/>
              </w:rPr>
            </w:pPr>
          </w:p>
        </w:tc>
      </w:tr>
    </w:tbl>
    <w:p w14:paraId="3BDC5901" w14:textId="4DF913C5" w:rsidR="00B85ED8" w:rsidRDefault="002042C1" w:rsidP="0058286A">
      <w:pPr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7F4BF7D3" wp14:editId="60D14AF5">
                <wp:simplePos x="0" y="0"/>
                <wp:positionH relativeFrom="margin">
                  <wp:posOffset>472440</wp:posOffset>
                </wp:positionH>
                <wp:positionV relativeFrom="paragraph">
                  <wp:posOffset>161925</wp:posOffset>
                </wp:positionV>
                <wp:extent cx="6712585" cy="579120"/>
                <wp:effectExtent l="19050" t="19050" r="12065" b="11430"/>
                <wp:wrapNone/>
                <wp:docPr id="2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2585" cy="579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57F42" w14:textId="77777777" w:rsidR="000D4CA6" w:rsidRPr="00D87F9E" w:rsidRDefault="000D4CA6" w:rsidP="004B64B1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sz w:val="20"/>
                                <w:szCs w:val="22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CHRONIC 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smallCaps/>
                                <w:sz w:val="20"/>
                                <w:szCs w:val="22"/>
                              </w:rPr>
                              <w:t xml:space="preserve">Kidney Disease Patient. 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NO blood draws on 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sym w:font="Wingdings" w:char="F06F"/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t xml:space="preserve"> RIGHT/ 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sym w:font="Wingdings" w:char="F06F"/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t xml:space="preserve"> LEFT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arm. Use hand veins or </w:t>
                            </w:r>
                            <w:proofErr w:type="gramStart"/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>other</w:t>
                            </w:r>
                            <w:proofErr w:type="gramEnd"/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arm.</w:t>
                            </w:r>
                          </w:p>
                          <w:p w14:paraId="49CCA9F8" w14:textId="427FD042" w:rsidR="000D4CA6" w:rsidRPr="00D87F9E" w:rsidRDefault="000D4CA6" w:rsidP="004B64B1">
                            <w:pPr>
                              <w:ind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>This is a new standing order. It replaces the previous orders from the Kidney Care Clinic.</w:t>
                            </w:r>
                          </w:p>
                          <w:p w14:paraId="5FDF3853" w14:textId="33E7F811" w:rsidR="000D4CA6" w:rsidRPr="00D87F9E" w:rsidRDefault="000D4CA6" w:rsidP="001721D3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The duration of these orders is </w:t>
                            </w:r>
                            <w:r w:rsidR="00F700F3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>1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year unless replaced by new or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BF7D3" id="Text Box 15" o:spid="_x0000_s1034" type="#_x0000_t202" style="position:absolute;margin-left:37.2pt;margin-top:12.75pt;width:528.55pt;height:45.6pt;z-index:251707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" strokecolor="#3d246b" strokeweight="2.25pt">
                <v:textbox>
                  <w:txbxContent>
                    <w:p w14:paraId="3DD57F42" w14:textId="77777777" w:rsidR="000D4CA6" w:rsidRPr="00D87F9E" w:rsidRDefault="000D4CA6" w:rsidP="004B64B1">
                      <w:pPr>
                        <w:ind w:left="180" w:right="106"/>
                        <w:jc w:val="center"/>
                        <w:rPr>
                          <w:rFonts w:ascii="Calibri" w:hAnsi="Calibri"/>
                          <w:sz w:val="20"/>
                          <w:szCs w:val="22"/>
                        </w:rPr>
                      </w:pP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CHRONIC </w:t>
                      </w:r>
                      <w:r w:rsidRPr="00D87F9E">
                        <w:rPr>
                          <w:rFonts w:ascii="Calibri" w:hAnsi="Calibri"/>
                          <w:b/>
                          <w:smallCaps/>
                          <w:sz w:val="20"/>
                          <w:szCs w:val="22"/>
                        </w:rPr>
                        <w:t xml:space="preserve">Kidney Disease Patient. </w:t>
                      </w: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NO blood draws on </w:t>
                      </w:r>
                      <w:r w:rsidRPr="00D87F9E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sym w:font="Wingdings" w:char="F06F"/>
                      </w:r>
                      <w:r w:rsidRPr="00D87F9E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t xml:space="preserve"> RIGHT/ </w:t>
                      </w:r>
                      <w:r w:rsidRPr="00D87F9E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sym w:font="Wingdings" w:char="F06F"/>
                      </w:r>
                      <w:r w:rsidRPr="00D87F9E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t xml:space="preserve"> LEFT</w:t>
                      </w: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arm. Use hand veins or </w:t>
                      </w:r>
                      <w:proofErr w:type="gramStart"/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other</w:t>
                      </w:r>
                      <w:proofErr w:type="gramEnd"/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arm.</w:t>
                      </w:r>
                    </w:p>
                    <w:p w14:paraId="49CCA9F8" w14:textId="427FD042" w:rsidR="000D4CA6" w:rsidRPr="00D87F9E" w:rsidRDefault="000D4CA6" w:rsidP="004B64B1">
                      <w:pPr>
                        <w:ind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</w:pP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This is a new standing order. It replaces the previous orders from the Kidney Care Clinic.</w:t>
                      </w:r>
                    </w:p>
                    <w:p w14:paraId="5FDF3853" w14:textId="33E7F811" w:rsidR="000D4CA6" w:rsidRPr="00D87F9E" w:rsidRDefault="000D4CA6" w:rsidP="001721D3">
                      <w:pPr>
                        <w:ind w:left="180"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</w:pP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The duration of these orders is </w:t>
                      </w:r>
                      <w:r w:rsidR="00F700F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1</w:t>
                      </w: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year unless replaced by new ord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85ED8">
        <w:rPr>
          <w:rFonts w:ascii="Calibri" w:hAnsi="Calibri" w:cs="Arial"/>
          <w:sz w:val="22"/>
          <w:szCs w:val="22"/>
        </w:rPr>
        <w:tab/>
      </w:r>
    </w:p>
    <w:p w14:paraId="3744BBC4" w14:textId="5AA9BB4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E4123C" w14:textId="5484008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9C854D" w14:textId="2F316D2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B2BE54" w14:textId="16362D25" w:rsidR="00B85ED8" w:rsidRDefault="009921D9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62D03C90" wp14:editId="65DA98D9">
                <wp:simplePos x="0" y="0"/>
                <wp:positionH relativeFrom="margin">
                  <wp:posOffset>457200</wp:posOffset>
                </wp:positionH>
                <wp:positionV relativeFrom="paragraph">
                  <wp:posOffset>20320</wp:posOffset>
                </wp:positionV>
                <wp:extent cx="7179310" cy="3528060"/>
                <wp:effectExtent l="0" t="0" r="254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9310" cy="3528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Overlap w:val="never"/>
                              <w:tblW w:w="4819" w:type="pct"/>
                              <w:tblInd w:w="-14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380"/>
                              <w:gridCol w:w="602"/>
                              <w:gridCol w:w="602"/>
                              <w:gridCol w:w="602"/>
                              <w:gridCol w:w="602"/>
                              <w:gridCol w:w="602"/>
                              <w:gridCol w:w="602"/>
                              <w:gridCol w:w="602"/>
                              <w:gridCol w:w="602"/>
                              <w:gridCol w:w="602"/>
                              <w:gridCol w:w="602"/>
                              <w:gridCol w:w="602"/>
                              <w:gridCol w:w="598"/>
                            </w:tblGrid>
                            <w:tr w:rsidR="0045214A" w14:paraId="7483DFE4" w14:textId="77777777" w:rsidTr="00AB0499">
                              <w:trPr>
                                <w:trHeight w:val="498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CC5A60A" w14:textId="77777777" w:rsidR="000D4CA6" w:rsidRPr="00452ED3" w:rsidRDefault="000D4CA6" w:rsidP="00616C0C">
                                  <w:pPr>
                                    <w:ind w:left="142" w:hanging="284"/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Laboratory Work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657F890D" w14:textId="16C9B865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sym w:font="Wingdings" w:char="F0FC"/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 applicable boxes)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8B99322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Jan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24E7045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Feb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635D6A5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Mar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5A7827AB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Apr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4E96C002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May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850F45B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Jun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4BB028E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Jul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55DBD9B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Aug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83FA9BD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Sep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D5FADF8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Oct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AA1FC08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Nov</w:t>
                                  </w: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34E78FB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Dec</w:t>
                                  </w:r>
                                </w:p>
                              </w:tc>
                            </w:tr>
                            <w:tr w:rsidR="0045214A" w14:paraId="1A24C91E" w14:textId="77777777" w:rsidTr="00AB0499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2311C34" w14:textId="73D416DB" w:rsidR="000D4CA6" w:rsidRPr="00452ED3" w:rsidRDefault="000D4CA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CBC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113B05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B619F7A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B2FE4EF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76E87F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662816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C0ACCCA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55F5E10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6A86F3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6C078C9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0E69A27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9B4898E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E0E000E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4F15F8BF" w14:textId="77777777" w:rsidTr="00AB0499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04447F0" w14:textId="77777777" w:rsidR="000D4CA6" w:rsidRPr="00452ED3" w:rsidRDefault="000D4CA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Retic Count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68872F8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BAF5116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FC68D49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27109F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8B57B3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54452C2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927A04A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03CF91F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E2DE39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81F792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2036758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7A06380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7E3DB6A9" w14:textId="77777777" w:rsidTr="00AB0499">
                              <w:trPr>
                                <w:trHeight w:val="486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8F489A9" w14:textId="77777777" w:rsidR="000D4CA6" w:rsidRPr="00452ED3" w:rsidRDefault="000D4CA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Ferritin, Serum Iron, TIBC,</w:t>
                                  </w:r>
                                </w:p>
                                <w:p w14:paraId="7851DCCD" w14:textId="77777777" w:rsidR="000D4CA6" w:rsidRPr="00452ED3" w:rsidRDefault="000D4CA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Iron Saturation 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7909E74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1BBD42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D383CDA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1837A0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BED0847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636C60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4417DE3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872D3B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FDEFA03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82A2D2A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51389A2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99402D7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5B711847" w14:textId="77777777" w:rsidTr="00636893">
                              <w:trPr>
                                <w:trHeight w:val="245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0957951" w14:textId="53AE1084" w:rsidR="000D4CA6" w:rsidRPr="00452ED3" w:rsidRDefault="000D4CA6" w:rsidP="00DC1970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lang w:val="it-IT"/>
                                    </w:rPr>
                                    <w:t>N</w:t>
                                  </w:r>
                                  <w:r w:rsidR="00BA77DF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lang w:val="it-IT"/>
                                    </w:rPr>
                                    <w:t>a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lang w:val="it-IT"/>
                                    </w:rPr>
                                    <w:t>+, K+</w:t>
                                  </w: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lang w:val="it-IT"/>
                                    </w:rPr>
                                    <w:t>, Cl-, Bicarbonate, Urea, Creat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5BDF16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8A0D7B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7341441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3F9E30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8715C1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D5A45E9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B38C959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C911CAB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605B4F3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3FB863F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35A1307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198BC01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3469F842" w14:textId="77777777" w:rsidTr="00AB0499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72517DA" w14:textId="7DD22EA2" w:rsidR="000D4CA6" w:rsidRPr="00452ED3" w:rsidRDefault="000D4CA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lang w:val="it-IT"/>
                                    </w:rPr>
                                    <w:t xml:space="preserve">Albumin, 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Ca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</w:rPr>
                                    <w:t>2+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lang w:val="it-IT"/>
                                    </w:rPr>
                                    <w:t xml:space="preserve">, 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PO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vertAlign w:val="subscript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511062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926A91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32A349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0AF1AF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8AB0BF1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4F5E096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7B5B1A3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06C7736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26008C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8EFE1F6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5BC7D4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B1EB748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5DC38160" w14:textId="77777777" w:rsidTr="00AB0499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065D12B" w14:textId="71285E97" w:rsidR="000D4CA6" w:rsidRPr="00452ED3" w:rsidRDefault="000D4CA6" w:rsidP="00DC1970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iPTH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D164C9E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B8615C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1FD441D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C2ACC72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0F22F4C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60D4729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66FAD7C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55F53B9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51BCCB5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688EFD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E657B12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62F405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38CA660F" w14:textId="77777777" w:rsidTr="00AB0499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04715D2" w14:textId="34C1BAB2" w:rsidR="000D4CA6" w:rsidRPr="00452ED3" w:rsidRDefault="000D4CA6" w:rsidP="00DC1970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Alk Phos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21CD9E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7DF563F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DFC69A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76D2EE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AD905E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78812F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A4C0C50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281123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A551F9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D46B71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CE9D973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247D530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1F8428D6" w14:textId="77777777" w:rsidTr="00AB0499">
                              <w:trPr>
                                <w:trHeight w:val="595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A7C4003" w14:textId="0DC46A70" w:rsidR="000D4CA6" w:rsidRPr="00452ED3" w:rsidRDefault="000D4CA6" w:rsidP="00DC1970">
                                  <w:pPr>
                                    <w:spacing w:beforeLines="20" w:before="48" w:afterLines="20" w:after="48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Urine Albumin to Creatinine Ratio (ACR)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BB06FEF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AC30130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6114E5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0F7AA36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849B97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5C56D5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7BEBFE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19351C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F1731BC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7DBECD7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19AB07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2C30ADA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06B6513A" w14:textId="77777777" w:rsidTr="00AB0499">
                              <w:trPr>
                                <w:trHeight w:val="498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C1F52D7" w14:textId="3383F0BE" w:rsidR="000D4CA6" w:rsidRPr="00452ED3" w:rsidRDefault="00C6048B" w:rsidP="00DC1970">
                                  <w:pP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 w:rsidRPr="0012240A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 xml:space="preserve">Urine macroscopic (dipstick) with </w:t>
                                  </w:r>
                                  <w:r w:rsidRPr="00FC6B4B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reflex</w:t>
                                  </w:r>
                                  <w:r w:rsidRPr="0012240A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 xml:space="preserve"> to microscopic if indicated PRN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8B9C55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9D38BA5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3A0FCE6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212FA18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D112BD5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6CB5E4D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2ED743C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A90E77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0D30AE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9113245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3C2373D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CCE0582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743BDA2E" w14:textId="77777777" w:rsidTr="00AB0499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C9140B4" w14:textId="77777777" w:rsidR="00790D80" w:rsidRPr="00452ED3" w:rsidRDefault="00790D80" w:rsidP="00790D80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5F3375">
                                    <w:rPr>
                                      <w:rFonts w:ascii="Calibri" w:hAnsi="Calibri" w:cs="Calibri"/>
                                      <w:bCs/>
                                      <w:sz w:val="20"/>
                                      <w:szCs w:val="20"/>
                                      <w:lang w:val="it-IT"/>
                                    </w:rPr>
                                    <w:t>Diabetes: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  <w:lang w:val="it-IT"/>
                                    </w:rPr>
                                    <w:t xml:space="preserve"> 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Hgb A1c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B6C1D7F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DB45E64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B95E038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C79F88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840006C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A5CE4CE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8C2AE2C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A080B6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B769ED5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0B82D9D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4BAD0E1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DEC1058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5931F00E" w14:textId="77777777" w:rsidTr="00AB0499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B56E16F" w14:textId="3BECAB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Other (please specify)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F131E1D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B77209E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42B1E66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539F017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ABC95A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FC6AFF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4587CD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1B9A769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A582B2F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37D5ADA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B13408D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CA0358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79134CCF" w14:textId="77777777" w:rsidTr="00AB0499">
                              <w:trPr>
                                <w:trHeight w:val="231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D32086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D93B3E9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669B59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068CB7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531529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5F99D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9CAB2F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460161E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53D7A68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28DA4D9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EF9F418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6161FB2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9CAEDD7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1B3AAFD5" w14:textId="77777777" w:rsidTr="00E563AA">
                              <w:trPr>
                                <w:trHeight w:val="231"/>
                              </w:trPr>
                              <w:tc>
                                <w:tcPr>
                                  <w:tcW w:w="159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4769D3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579C569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B9707D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13990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6E22237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478A2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F8C8CEE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E07633A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C76569A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2E52410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BA57D03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6B9B806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DD5B983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4CA6" w14:paraId="6108FA1D" w14:textId="77777777" w:rsidTr="00E563AA">
                              <w:trPr>
                                <w:trHeight w:val="492"/>
                              </w:trPr>
                              <w:tc>
                                <w:tcPr>
                                  <w:tcW w:w="5000" w:type="pct"/>
                                  <w:gridSpan w:val="1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5783EAB" w14:textId="1729AB05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20"/>
                                      <w:szCs w:val="20"/>
                                    </w:rPr>
                                    <w:t>Date Referring: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_________________________        </w:t>
                                  </w: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 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20"/>
                                      <w:szCs w:val="20"/>
                                    </w:rPr>
                                    <w:t>Practitioner's Signature: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_________</w:t>
                                  </w:r>
                                  <w:r w:rsidR="004439D0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____________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__________________</w:t>
                                  </w:r>
                                </w:p>
                              </w:tc>
                            </w:tr>
                          </w:tbl>
                          <w:p w14:paraId="44C7FFCE" w14:textId="77777777" w:rsidR="000D4CA6" w:rsidRDefault="000D4C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03C90" id="Text Box 17" o:spid="_x0000_s1035" type="#_x0000_t202" style="position:absolute;margin-left:36pt;margin-top:1.6pt;width:565.3pt;height:277.8pt;z-index:25168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" fillcolor="white [3201]" stroked="f" strokeweight=".5pt">
                <v:textbox>
                  <w:txbxContent>
                    <w:tbl>
                      <w:tblPr>
                        <w:tblStyle w:val="TableGrid"/>
                        <w:tblOverlap w:val="never"/>
                        <w:tblW w:w="4819" w:type="pct"/>
                        <w:tblInd w:w="-147" w:type="dxa"/>
                        <w:tblLook w:val="04A0" w:firstRow="1" w:lastRow="0" w:firstColumn="1" w:lastColumn="0" w:noHBand="0" w:noVBand="1"/>
                      </w:tblPr>
                      <w:tblGrid>
                        <w:gridCol w:w="3380"/>
                        <w:gridCol w:w="602"/>
                        <w:gridCol w:w="602"/>
                        <w:gridCol w:w="602"/>
                        <w:gridCol w:w="602"/>
                        <w:gridCol w:w="602"/>
                        <w:gridCol w:w="602"/>
                        <w:gridCol w:w="602"/>
                        <w:gridCol w:w="602"/>
                        <w:gridCol w:w="602"/>
                        <w:gridCol w:w="602"/>
                        <w:gridCol w:w="602"/>
                        <w:gridCol w:w="598"/>
                      </w:tblGrid>
                      <w:tr w:rsidR="0045214A" w14:paraId="7483DFE4" w14:textId="77777777" w:rsidTr="00AB0499">
                        <w:trPr>
                          <w:trHeight w:val="498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CC5A60A" w14:textId="77777777" w:rsidR="000D4CA6" w:rsidRPr="00452ED3" w:rsidRDefault="000D4CA6" w:rsidP="00616C0C">
                            <w:pPr>
                              <w:ind w:left="142" w:hanging="284"/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  Laboratory Work</w:t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57F890D" w14:textId="16C9B865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sym w:font="Wingdings" w:char="F0FC"/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 xml:space="preserve"> applicable boxes)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8B99322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Jan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24E7045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Feb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635D6A5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Mar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5A7827AB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Apr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4E96C002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May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850F45B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Jun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24BB028E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Jul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55DBD9B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Aug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83FA9BD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Sep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D5FADF8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Oct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AA1FC08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Nov</w:t>
                            </w: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34E78FB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Dec</w:t>
                            </w:r>
                          </w:p>
                        </w:tc>
                      </w:tr>
                      <w:tr w:rsidR="0045214A" w14:paraId="1A24C91E" w14:textId="77777777" w:rsidTr="00AB0499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2311C34" w14:textId="73D416DB" w:rsidR="000D4CA6" w:rsidRPr="00452ED3" w:rsidRDefault="000D4CA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CBC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113B05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B619F7A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B2FE4EF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76E87F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662816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C0ACCCA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55F5E10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6A86F3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6C078C9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0E69A27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9B4898E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E0E000E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4F15F8BF" w14:textId="77777777" w:rsidTr="00AB0499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04447F0" w14:textId="77777777" w:rsidR="000D4CA6" w:rsidRPr="00452ED3" w:rsidRDefault="000D4CA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Retic Count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68872F8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BAF5116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FC68D49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27109F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8B57B3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54452C2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927A04A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03CF91F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E2DE39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81F792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2036758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7A06380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7E3DB6A9" w14:textId="77777777" w:rsidTr="00AB0499">
                        <w:trPr>
                          <w:trHeight w:val="486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8F489A9" w14:textId="77777777" w:rsidR="000D4CA6" w:rsidRPr="00452ED3" w:rsidRDefault="000D4CA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Ferritin, Serum Iron, TIBC,</w:t>
                            </w:r>
                          </w:p>
                          <w:p w14:paraId="7851DCCD" w14:textId="77777777" w:rsidR="000D4CA6" w:rsidRPr="00452ED3" w:rsidRDefault="000D4CA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Iron Saturation 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7909E74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21BBD42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D383CDA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1837A0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BED0847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636C60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4417DE3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872D3B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FDEFA03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82A2D2A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51389A2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99402D7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5B711847" w14:textId="77777777" w:rsidTr="00636893">
                        <w:trPr>
                          <w:trHeight w:val="245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20957951" w14:textId="53AE1084" w:rsidR="000D4CA6" w:rsidRPr="00452ED3" w:rsidRDefault="000D4CA6" w:rsidP="00DC1970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lang w:val="it-IT"/>
                              </w:rPr>
                              <w:t>N</w:t>
                            </w:r>
                            <w:r w:rsidR="00BA77DF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lang w:val="it-IT"/>
                              </w:rPr>
                              <w:t>a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lang w:val="it-IT"/>
                              </w:rPr>
                              <w:t>+, K+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lang w:val="it-IT"/>
                              </w:rPr>
                              <w:t>, Cl-, Bicarbonate, Urea, Creat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5BDF16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8A0D7B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7341441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3F9E30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8715C1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D5A45E9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B38C959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C911CAB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605B4F3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3FB863F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35A1307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198BC01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3469F842" w14:textId="77777777" w:rsidTr="00AB0499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72517DA" w14:textId="7DD22EA2" w:rsidR="000D4CA6" w:rsidRPr="00452ED3" w:rsidRDefault="000D4CA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lang w:val="it-IT"/>
                              </w:rPr>
                              <w:t xml:space="preserve">Albumin, 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Ca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vertAlign w:val="superscript"/>
                              </w:rPr>
                              <w:t>2+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PO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vertAlign w:val="subscript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511062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926A91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32A349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0AF1AF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8AB0BF1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4F5E096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7B5B1A3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06C7736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26008C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8EFE1F6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5BC7D4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B1EB748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5DC38160" w14:textId="77777777" w:rsidTr="00AB0499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065D12B" w14:textId="71285E97" w:rsidR="000D4CA6" w:rsidRPr="00452ED3" w:rsidRDefault="000D4CA6" w:rsidP="00DC1970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iPTH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D164C9E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B8615C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1FD441D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C2ACC72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0F22F4C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60D4729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66FAD7C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55F53B9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51BCCB5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688EFD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E657B12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62F405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38CA660F" w14:textId="77777777" w:rsidTr="00AB0499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04715D2" w14:textId="34C1BAB2" w:rsidR="000D4CA6" w:rsidRPr="00452ED3" w:rsidRDefault="000D4CA6" w:rsidP="00DC1970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Alk Phos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21CD9E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7DF563F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DFC69A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76D2EE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2AD905E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78812F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A4C0C50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281123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A551F9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D46B71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CE9D973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247D530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1F8428D6" w14:textId="77777777" w:rsidTr="00AB0499">
                        <w:trPr>
                          <w:trHeight w:val="595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A7C4003" w14:textId="0DC46A70" w:rsidR="000D4CA6" w:rsidRPr="00452ED3" w:rsidRDefault="000D4CA6" w:rsidP="00DC1970">
                            <w:pPr>
                              <w:spacing w:beforeLines="20" w:before="48" w:afterLines="20" w:after="48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Urine Albumin to Creatinine Ratio (ACR)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BB06FEF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AC30130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6114E5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0F7AA36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849B97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5C56D5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7BEBFE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19351C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F1731BC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7DBECD7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19AB07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2C30ADA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06B6513A" w14:textId="77777777" w:rsidTr="00AB0499">
                        <w:trPr>
                          <w:trHeight w:val="498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C1F52D7" w14:textId="3383F0BE" w:rsidR="000D4CA6" w:rsidRPr="00452ED3" w:rsidRDefault="00C6048B" w:rsidP="00DC1970">
                            <w:pP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12240A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Urine macroscopic (dipstick) with </w:t>
                            </w:r>
                            <w:r w:rsidRPr="00FC6B4B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reflex</w:t>
                            </w:r>
                            <w:r w:rsidRPr="0012240A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to microscopic if indicated PRN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8B9C55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9D38BA5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3A0FCE6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212FA18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D112BD5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6CB5E4D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2ED743C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A90E77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0D30AE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9113245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3C2373D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CCE0582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743BDA2E" w14:textId="77777777" w:rsidTr="00AB0499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C9140B4" w14:textId="77777777" w:rsidR="00790D80" w:rsidRPr="00452ED3" w:rsidRDefault="00790D80" w:rsidP="00790D80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5F3375">
                              <w:rPr>
                                <w:rFonts w:ascii="Calibri" w:hAnsi="Calibri" w:cs="Calibri"/>
                                <w:bCs/>
                                <w:sz w:val="20"/>
                                <w:szCs w:val="20"/>
                                <w:lang w:val="it-IT"/>
                              </w:rPr>
                              <w:t>Diabetes:</w:t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Hgb A1c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B6C1D7F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DB45E64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B95E038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C79F88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840006C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A5CE4CE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8C2AE2C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A080B6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B769ED5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0B82D9D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4BAD0E1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DEC1058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5931F00E" w14:textId="77777777" w:rsidTr="00AB0499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B56E16F" w14:textId="3BECAB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Other (please specify)</w:t>
                            </w: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F131E1D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B77209E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42B1E66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539F017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ABC95A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FC6AFF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4587CD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1B9A769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A582B2F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37D5ADA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B13408D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CA0358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79134CCF" w14:textId="77777777" w:rsidTr="00AB0499">
                        <w:trPr>
                          <w:trHeight w:val="231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D32086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D93B3E9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669B59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068CB7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531529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5F99D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9CAB2F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460161E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53D7A68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28DA4D9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EF9F418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6161FB2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9CAEDD7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1B3AAFD5" w14:textId="77777777" w:rsidTr="00E563AA">
                        <w:trPr>
                          <w:trHeight w:val="231"/>
                        </w:trPr>
                        <w:tc>
                          <w:tcPr>
                            <w:tcW w:w="159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4769D3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579C569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B9707D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13990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6E22237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478A2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F8C8CEE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E07633A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C76569A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2E52410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BA57D03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6B9B806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DD5B983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4CA6" w14:paraId="6108FA1D" w14:textId="77777777" w:rsidTr="00E563AA">
                        <w:trPr>
                          <w:trHeight w:val="492"/>
                        </w:trPr>
                        <w:tc>
                          <w:tcPr>
                            <w:tcW w:w="5000" w:type="pct"/>
                            <w:gridSpan w:val="1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5783EAB" w14:textId="1729AB05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b/>
                                <w:color w:val="000000"/>
                                <w:sz w:val="20"/>
                                <w:szCs w:val="20"/>
                              </w:rPr>
                              <w:t>Date Referring: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_________________________        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color w:val="000000"/>
                                <w:sz w:val="20"/>
                                <w:szCs w:val="20"/>
                              </w:rPr>
                              <w:t>Practitioner's Signature: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_________</w:t>
                            </w:r>
                            <w:r w:rsidR="004439D0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____________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__________________</w:t>
                            </w:r>
                          </w:p>
                        </w:tc>
                      </w:tr>
                    </w:tbl>
                    <w:p w14:paraId="44C7FFCE" w14:textId="77777777" w:rsidR="000D4CA6" w:rsidRDefault="000D4CA6"/>
                  </w:txbxContent>
                </v:textbox>
                <w10:wrap anchorx="margin"/>
              </v:shape>
            </w:pict>
          </mc:Fallback>
        </mc:AlternateContent>
      </w:r>
    </w:p>
    <w:p w14:paraId="493C70CF" w14:textId="56A51E95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C09C4D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390D6A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DC4745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4B14AA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8B042D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02BFBB3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263FB90" w14:textId="637FD89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0B68E9E" w14:textId="0CD8689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68A0BEF" w14:textId="7621D80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8F87CB5" w14:textId="426F2823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FD4FE06" w14:textId="13DA1682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2216F4" w14:textId="20E8A39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BD76257" w14:textId="77CC5EF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E452F6" w14:textId="3EEC6F05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4F796A" w14:textId="0F6BEEAF" w:rsidR="00B85ED8" w:rsidRDefault="000D4CA6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7D88C687" wp14:editId="4D684479">
                <wp:simplePos x="0" y="0"/>
                <wp:positionH relativeFrom="margin">
                  <wp:align>left</wp:align>
                </wp:positionH>
                <wp:positionV relativeFrom="paragraph">
                  <wp:posOffset>99483</wp:posOffset>
                </wp:positionV>
                <wp:extent cx="213360" cy="205740"/>
                <wp:effectExtent l="0" t="0" r="15240" b="2286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ACABA0" w14:textId="77777777" w:rsidR="000D4CA6" w:rsidRDefault="000D4CA6" w:rsidP="000D4C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7D88C687" id="Oval 4" o:spid="_x0000_s1036" style="position:absolute;margin-left:0;margin-top:7.85pt;width:16.8pt;height:16.2pt;z-index:2517120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" fillcolor="#f2f2f2 [3052]" strokecolor="black [3213]" strokeweight=".25pt">
                <v:stroke dashstyle="dash" joinstyle="miter"/>
                <v:textbox>
                  <w:txbxContent>
                    <w:p w14:paraId="0EACABA0" w14:textId="77777777" w:rsidR="000D4CA6" w:rsidRDefault="000D4CA6" w:rsidP="000D4CA6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7DF1AD5F" w14:textId="687CE9E4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B951BDC" w14:textId="66A6F40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5A949F" w14:textId="22DFE48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8047F76" w14:textId="05E00A02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F9ABAB0" w14:textId="49467F2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DF8F690" w14:textId="4B11EDA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317B944" w14:textId="686867C3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CE984A5" w14:textId="0861A000" w:rsidR="00737ABB" w:rsidRDefault="00B87F2D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64857F4" wp14:editId="48E23D57">
                <wp:simplePos x="0" y="0"/>
                <wp:positionH relativeFrom="margin">
                  <wp:align>left</wp:align>
                </wp:positionH>
                <wp:positionV relativeFrom="paragraph">
                  <wp:posOffset>44662</wp:posOffset>
                </wp:positionV>
                <wp:extent cx="213360" cy="205740"/>
                <wp:effectExtent l="0" t="0" r="15240" b="2286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3FA58D" w14:textId="77777777" w:rsidR="000D4CA6" w:rsidRDefault="000D4CA6" w:rsidP="000D4C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464857F4" id="Oval 10" o:spid="_x0000_s1037" style="position:absolute;margin-left:0;margin-top:3.5pt;width:16.8pt;height:16.2pt;z-index:251714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" fillcolor="#f2f2f2 [3052]" strokecolor="black [3213]" strokeweight=".25pt">
                <v:stroke dashstyle="dash" joinstyle="miter"/>
                <v:textbox>
                  <w:txbxContent>
                    <w:p w14:paraId="0E3FA58D" w14:textId="77777777" w:rsidR="000D4CA6" w:rsidRDefault="000D4CA6" w:rsidP="000D4CA6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F9359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1D3E0D15" wp14:editId="38F6A683">
                <wp:simplePos x="0" y="0"/>
                <wp:positionH relativeFrom="margin">
                  <wp:align>center</wp:align>
                </wp:positionH>
                <wp:positionV relativeFrom="page">
                  <wp:posOffset>631825</wp:posOffset>
                </wp:positionV>
                <wp:extent cx="6372225" cy="1076325"/>
                <wp:effectExtent l="19050" t="19050" r="28575" b="28575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07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FA0B3" w14:textId="77777777" w:rsidR="000D4CA6" w:rsidRDefault="000D4CA6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Guidelines for Kidney Care C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linic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: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14:paraId="77E4AF0B" w14:textId="27C94F71" w:rsidR="000D4CA6" w:rsidRDefault="000D4CA6" w:rsidP="00F03706">
                            <w:pPr>
                              <w:ind w:left="720"/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Frequency of lab work 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in </w:t>
                            </w:r>
                            <w:r w:rsidRPr="00F03706">
                              <w:rPr>
                                <w:rFonts w:ascii="Calibri" w:hAnsi="Calibri"/>
                                <w:b/>
                                <w:color w:val="808000"/>
                                <w:sz w:val="32"/>
                              </w:rPr>
                              <w:t>a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color w:val="808000"/>
                                <w:sz w:val="32"/>
                              </w:rPr>
                              <w:t>dult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with chronic kidney disease</w:t>
                            </w:r>
                          </w:p>
                          <w:p w14:paraId="1B1C25CB" w14:textId="77777777" w:rsidR="000D4CA6" w:rsidRPr="00B00413" w:rsidRDefault="000D4CA6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</w:p>
                          <w:p w14:paraId="21E2ACB2" w14:textId="77777777" w:rsidR="000D4CA6" w:rsidRPr="00C81677" w:rsidRDefault="000D4CA6" w:rsidP="00E90D9E">
                            <w:pPr>
                              <w:jc w:val="center"/>
                              <w:rPr>
                                <w:rFonts w:ascii="Calibri" w:hAnsi="Calibri" w:cs="Calibri"/>
                                <w:sz w:val="20"/>
                              </w:rPr>
                            </w:pPr>
                            <w:r w:rsidRPr="00A61EE1">
                              <w:rPr>
                                <w:rFonts w:ascii="Calibri" w:hAnsi="Calibri" w:cs="Calibri"/>
                                <w:sz w:val="20"/>
                              </w:rPr>
                              <w:t xml:space="preserve">Extracted from BC Renal guideline on Ordering, Reviewing &amp; Follow-Up of Lab Work at </w:t>
                            </w:r>
                            <w:hyperlink r:id="rId11" w:history="1">
                              <w:r w:rsidRPr="00A61EE1">
                                <w:rPr>
                                  <w:rStyle w:val="Hyperlink"/>
                                  <w:rFonts w:ascii="Calibri" w:hAnsi="Calibri" w:cs="Calibri"/>
                                  <w:sz w:val="20"/>
                                </w:rPr>
                                <w:t>www.bcrenalagency.c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1D3E0D15" id="Text Box 30" o:spid="_x0000_s1038" type="#_x0000_t202" style="position:absolute;margin-left:0;margin-top:49.75pt;width:501.75pt;height:84.75pt;z-index:2516894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" strokecolor="#3d246b" strokeweight="3pt">
                <v:stroke linestyle="thinThin"/>
                <v:textbox>
                  <w:txbxContent>
                    <w:p w14:paraId="259FA0B3" w14:textId="77777777" w:rsidR="000D4CA6" w:rsidRDefault="000D4CA6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Guidelines for Kidney Care C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>linic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: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 </w:t>
                      </w:r>
                    </w:p>
                    <w:p w14:paraId="77E4AF0B" w14:textId="27C94F71" w:rsidR="000D4CA6" w:rsidRDefault="000D4CA6" w:rsidP="00F03706">
                      <w:pPr>
                        <w:ind w:left="720"/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Frequency of lab work 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in </w:t>
                      </w:r>
                      <w:r w:rsidRPr="00F03706">
                        <w:rPr>
                          <w:rFonts w:ascii="Calibri" w:hAnsi="Calibri"/>
                          <w:b/>
                          <w:color w:val="808000"/>
                          <w:sz w:val="32"/>
                        </w:rPr>
                        <w:t>a</w:t>
                      </w:r>
                      <w:r w:rsidRPr="00B00413">
                        <w:rPr>
                          <w:rFonts w:ascii="Calibri" w:hAnsi="Calibri"/>
                          <w:b/>
                          <w:color w:val="808000"/>
                          <w:sz w:val="32"/>
                        </w:rPr>
                        <w:t>dult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 with chronic kidney disease</w:t>
                      </w:r>
                    </w:p>
                    <w:p w14:paraId="1B1C25CB" w14:textId="77777777" w:rsidR="000D4CA6" w:rsidRPr="00B00413" w:rsidRDefault="000D4CA6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</w:p>
                    <w:p w14:paraId="21E2ACB2" w14:textId="77777777" w:rsidR="000D4CA6" w:rsidRPr="00C81677" w:rsidRDefault="000D4CA6" w:rsidP="00E90D9E">
                      <w:pPr>
                        <w:jc w:val="center"/>
                        <w:rPr>
                          <w:rFonts w:ascii="Calibri" w:hAnsi="Calibri" w:cs="Calibri"/>
                          <w:sz w:val="20"/>
                        </w:rPr>
                      </w:pPr>
                      <w:r w:rsidRPr="00A61EE1">
                        <w:rPr>
                          <w:rFonts w:ascii="Calibri" w:hAnsi="Calibri" w:cs="Calibri"/>
                          <w:sz w:val="20"/>
                        </w:rPr>
                        <w:t xml:space="preserve">Extracted from BC Renal guideline on Ordering, Reviewing &amp; Follow-Up of Lab Work at </w:t>
                      </w:r>
                      <w:hyperlink r:id="rId12" w:history="1">
                        <w:r w:rsidRPr="00A61EE1">
                          <w:rPr>
                            <w:rStyle w:val="Hyperlink"/>
                            <w:rFonts w:ascii="Calibri" w:hAnsi="Calibri" w:cs="Calibri"/>
                            <w:sz w:val="20"/>
                          </w:rPr>
                          <w:t>www.bcrenalagency.ca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059298F1" w14:textId="6EFC7400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A30BFF" w14:textId="3FDE799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4101CF8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933F5B6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96639FB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1CB3D8E" w14:textId="70338594" w:rsidR="00737ABB" w:rsidRPr="00B85ED8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BFF28B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6C9C20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2586AC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BAC3F3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7A00F1F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14EC52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ED5257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7C94CB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2650AA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955CF5A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009C1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E71FE5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384354" w14:textId="69001BC8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77BA59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8B5A0F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0AB5A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tbl>
      <w:tblPr>
        <w:tblpPr w:leftFromText="180" w:rightFromText="180" w:vertAnchor="text" w:horzAnchor="margin" w:tblpXSpec="center" w:tblpY="-4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43"/>
        <w:gridCol w:w="1665"/>
        <w:gridCol w:w="1665"/>
        <w:gridCol w:w="1665"/>
        <w:gridCol w:w="1665"/>
      </w:tblGrid>
      <w:tr w:rsidR="00B54DE3" w:rsidRPr="00D238EA" w14:paraId="652E39C8" w14:textId="77777777" w:rsidTr="00B54DE3">
        <w:tc>
          <w:tcPr>
            <w:tcW w:w="3443" w:type="dxa"/>
            <w:shd w:val="clear" w:color="auto" w:fill="808080"/>
            <w:vAlign w:val="center"/>
          </w:tcPr>
          <w:p w14:paraId="79DA9768" w14:textId="77777777" w:rsidR="00B54DE3" w:rsidRPr="00D238EA" w:rsidRDefault="00B54DE3" w:rsidP="00B54DE3">
            <w:pPr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FR (mL/min/1.73m</w:t>
            </w: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vertAlign w:val="superscript"/>
                <w:lang w:val="it-IT"/>
              </w:rPr>
              <w:t>2</w:t>
            </w: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)</w:t>
            </w:r>
          </w:p>
        </w:tc>
        <w:tc>
          <w:tcPr>
            <w:tcW w:w="1665" w:type="dxa"/>
            <w:shd w:val="clear" w:color="auto" w:fill="808080"/>
          </w:tcPr>
          <w:p w14:paraId="51EF6764" w14:textId="77777777" w:rsidR="00B54DE3" w:rsidRPr="00D238EA" w:rsidRDefault="00B54DE3" w:rsidP="00B54DE3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3a</w:t>
            </w:r>
          </w:p>
          <w:p w14:paraId="685E55D8" w14:textId="77777777" w:rsidR="00B54DE3" w:rsidRPr="00D238EA" w:rsidRDefault="00B54DE3" w:rsidP="00B54DE3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45-59</w:t>
            </w:r>
          </w:p>
        </w:tc>
        <w:tc>
          <w:tcPr>
            <w:tcW w:w="1665" w:type="dxa"/>
            <w:shd w:val="clear" w:color="auto" w:fill="808080"/>
          </w:tcPr>
          <w:p w14:paraId="06103C9A" w14:textId="77777777" w:rsidR="00B54DE3" w:rsidRPr="00D238EA" w:rsidRDefault="00B54DE3" w:rsidP="00B54DE3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3b</w:t>
            </w:r>
          </w:p>
          <w:p w14:paraId="37F1A076" w14:textId="77777777" w:rsidR="00B54DE3" w:rsidRPr="00D238EA" w:rsidRDefault="00B54DE3" w:rsidP="00B54DE3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30-44</w:t>
            </w:r>
          </w:p>
        </w:tc>
        <w:tc>
          <w:tcPr>
            <w:tcW w:w="1665" w:type="dxa"/>
            <w:shd w:val="clear" w:color="auto" w:fill="808080"/>
          </w:tcPr>
          <w:p w14:paraId="4BA59167" w14:textId="77777777" w:rsidR="00B54DE3" w:rsidRPr="00D238EA" w:rsidRDefault="00B54DE3" w:rsidP="00B54DE3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4</w:t>
            </w:r>
          </w:p>
          <w:p w14:paraId="29C801A6" w14:textId="77777777" w:rsidR="00B54DE3" w:rsidRPr="00D238EA" w:rsidRDefault="00B54DE3" w:rsidP="00B54DE3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15-29</w:t>
            </w:r>
          </w:p>
        </w:tc>
        <w:tc>
          <w:tcPr>
            <w:tcW w:w="1665" w:type="dxa"/>
            <w:shd w:val="clear" w:color="auto" w:fill="808080"/>
          </w:tcPr>
          <w:p w14:paraId="78F3FFFD" w14:textId="77777777" w:rsidR="00B54DE3" w:rsidRPr="00D238EA" w:rsidRDefault="00B54DE3" w:rsidP="00B54DE3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5 (&lt;15)</w:t>
            </w:r>
          </w:p>
          <w:p w14:paraId="43B08013" w14:textId="77777777" w:rsidR="00B54DE3" w:rsidRPr="00D238EA" w:rsidRDefault="00B54DE3" w:rsidP="00B54DE3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&amp;/or Unstable</w:t>
            </w:r>
          </w:p>
        </w:tc>
      </w:tr>
      <w:tr w:rsidR="00B54DE3" w:rsidRPr="00D238EA" w14:paraId="6971BF19" w14:textId="77777777" w:rsidTr="00B54DE3">
        <w:tc>
          <w:tcPr>
            <w:tcW w:w="3443" w:type="dxa"/>
            <w:shd w:val="clear" w:color="auto" w:fill="D9D9D9" w:themeFill="background1" w:themeFillShade="D9"/>
          </w:tcPr>
          <w:p w14:paraId="396BA88A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b/>
                <w:sz w:val="22"/>
                <w:szCs w:val="22"/>
              </w:rPr>
              <w:t>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22D8BC6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58581C5F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74542A6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71AC7DA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</w:tr>
      <w:tr w:rsidR="00B54DE3" w:rsidRPr="00D238EA" w14:paraId="09530639" w14:textId="77777777" w:rsidTr="00B54DE3">
        <w:tc>
          <w:tcPr>
            <w:tcW w:w="3443" w:type="dxa"/>
          </w:tcPr>
          <w:p w14:paraId="4BBD182B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CBC, Retic Count (</w:t>
            </w:r>
            <w:r w:rsidRPr="00D238EA">
              <w:rPr>
                <w:rFonts w:asciiTheme="minorHAnsi" w:hAnsiTheme="minorHAnsi" w:cstheme="minorHAnsi"/>
                <w:b/>
                <w:sz w:val="22"/>
                <w:szCs w:val="22"/>
              </w:rPr>
              <w:t>On</w:t>
            </w: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30550DA7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49F985F3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0494A3A8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5557187B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</w:tr>
      <w:tr w:rsidR="00B54DE3" w:rsidRPr="00D238EA" w14:paraId="1D220139" w14:textId="77777777" w:rsidTr="00B54DE3">
        <w:tc>
          <w:tcPr>
            <w:tcW w:w="3443" w:type="dxa"/>
          </w:tcPr>
          <w:p w14:paraId="51225C86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Ferritin, Serum Iron, TIBC, Iron Saturation (</w:t>
            </w:r>
            <w:r w:rsidRPr="00D238EA">
              <w:rPr>
                <w:rFonts w:asciiTheme="minorHAnsi" w:hAnsiTheme="minorHAnsi" w:cstheme="minorHAnsi"/>
                <w:b/>
                <w:sz w:val="22"/>
                <w:szCs w:val="22"/>
              </w:rPr>
              <w:t>On</w:t>
            </w: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2E4453C7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0E4EBDA2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7DCD9623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4 mos</w:t>
            </w:r>
          </w:p>
        </w:tc>
        <w:tc>
          <w:tcPr>
            <w:tcW w:w="1665" w:type="dxa"/>
            <w:vAlign w:val="center"/>
          </w:tcPr>
          <w:p w14:paraId="5305B5F3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</w:tr>
      <w:tr w:rsidR="00B54DE3" w:rsidRPr="00D238EA" w14:paraId="38AFC004" w14:textId="77777777" w:rsidTr="00B54DE3">
        <w:tc>
          <w:tcPr>
            <w:tcW w:w="3443" w:type="dxa"/>
            <w:shd w:val="clear" w:color="auto" w:fill="D9D9D9" w:themeFill="background1" w:themeFillShade="D9"/>
          </w:tcPr>
          <w:p w14:paraId="3C95A84C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  <w:t>Not 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5466351D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0107AA4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33DCF01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53B22B8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</w:tr>
      <w:tr w:rsidR="00B54DE3" w:rsidRPr="00D238EA" w14:paraId="57663B7A" w14:textId="77777777" w:rsidTr="00B54DE3">
        <w:tc>
          <w:tcPr>
            <w:tcW w:w="3443" w:type="dxa"/>
          </w:tcPr>
          <w:p w14:paraId="496624C1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CBC (</w:t>
            </w:r>
            <w:r w:rsidRPr="00D238EA"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  <w:t>No</w:t>
            </w: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6E9CEF01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1589F2FA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683B0CCD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3C670637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</w:tr>
      <w:tr w:rsidR="00B54DE3" w:rsidRPr="00D238EA" w14:paraId="1274E471" w14:textId="77777777" w:rsidTr="00B54DE3">
        <w:tc>
          <w:tcPr>
            <w:tcW w:w="3443" w:type="dxa"/>
          </w:tcPr>
          <w:p w14:paraId="0804ACD0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Retic Count </w:t>
            </w: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(</w:t>
            </w:r>
            <w:r w:rsidRPr="00D238EA"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  <w:t>No</w:t>
            </w: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366653D9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0EAB6CB9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6176B438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21ECBF55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</w:tr>
      <w:tr w:rsidR="00B54DE3" w:rsidRPr="00D238EA" w14:paraId="55B7BF59" w14:textId="77777777" w:rsidTr="00B54DE3">
        <w:tc>
          <w:tcPr>
            <w:tcW w:w="3443" w:type="dxa"/>
          </w:tcPr>
          <w:p w14:paraId="296C7E3F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Ferritin, Serum Iron, TIBC, Iron Saturation </w:t>
            </w: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(</w:t>
            </w:r>
            <w:r w:rsidRPr="00D238EA"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  <w:t>No</w:t>
            </w: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4233FD65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6 mos</w:t>
            </w:r>
          </w:p>
        </w:tc>
        <w:tc>
          <w:tcPr>
            <w:tcW w:w="1665" w:type="dxa"/>
            <w:vAlign w:val="center"/>
          </w:tcPr>
          <w:p w14:paraId="5F8CE29B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3ADE491F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4 mos</w:t>
            </w:r>
          </w:p>
        </w:tc>
        <w:tc>
          <w:tcPr>
            <w:tcW w:w="1665" w:type="dxa"/>
            <w:vAlign w:val="center"/>
          </w:tcPr>
          <w:p w14:paraId="7CA80AEA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</w:tr>
      <w:tr w:rsidR="00B54DE3" w:rsidRPr="00D238EA" w14:paraId="1AF54473" w14:textId="77777777" w:rsidTr="00B54DE3">
        <w:tc>
          <w:tcPr>
            <w:tcW w:w="3443" w:type="dxa"/>
            <w:shd w:val="clear" w:color="auto" w:fill="D9D9D9" w:themeFill="background1" w:themeFillShade="D9"/>
            <w:vAlign w:val="center"/>
          </w:tcPr>
          <w:p w14:paraId="05349B6B" w14:textId="77777777" w:rsidR="00B54DE3" w:rsidRPr="00D238EA" w:rsidRDefault="00B54DE3" w:rsidP="00B54DE3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it-IT"/>
              </w:rPr>
              <w:t>Other Tests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E3B026E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8D91665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B3CF1C3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C13B435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</w:tr>
      <w:tr w:rsidR="00B54DE3" w:rsidRPr="00D238EA" w14:paraId="219A0D9D" w14:textId="77777777" w:rsidTr="00B54DE3">
        <w:tc>
          <w:tcPr>
            <w:tcW w:w="3443" w:type="dxa"/>
            <w:vAlign w:val="center"/>
          </w:tcPr>
          <w:p w14:paraId="4E4FB888" w14:textId="77777777" w:rsidR="00B54DE3" w:rsidRPr="00D238EA" w:rsidRDefault="00B54DE3" w:rsidP="00B54DE3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Na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, K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, Cl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  <w:lang w:val="it-IT"/>
              </w:rPr>
              <w:t>-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, Bicarbonate, </w:t>
            </w: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Urea, Creat</w:t>
            </w:r>
          </w:p>
        </w:tc>
        <w:tc>
          <w:tcPr>
            <w:tcW w:w="1665" w:type="dxa"/>
            <w:vAlign w:val="center"/>
          </w:tcPr>
          <w:p w14:paraId="6367218E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067F30DC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58822D74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1516AA90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</w:tr>
      <w:tr w:rsidR="00B54DE3" w:rsidRPr="00D238EA" w14:paraId="2EE664DA" w14:textId="77777777" w:rsidTr="00B54DE3">
        <w:tc>
          <w:tcPr>
            <w:tcW w:w="3443" w:type="dxa"/>
          </w:tcPr>
          <w:p w14:paraId="2E08F576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Albumin, 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</w:rPr>
              <w:t>2+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, 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665" w:type="dxa"/>
            <w:vAlign w:val="center"/>
          </w:tcPr>
          <w:p w14:paraId="28BD76E7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078736E4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69517A6E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75D2B13D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</w:tr>
      <w:tr w:rsidR="00B54DE3" w:rsidRPr="00D238EA" w14:paraId="33375089" w14:textId="77777777" w:rsidTr="00B54DE3">
        <w:tc>
          <w:tcPr>
            <w:tcW w:w="3443" w:type="dxa"/>
          </w:tcPr>
          <w:p w14:paraId="57B7C40E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iPTH</w:t>
            </w:r>
          </w:p>
        </w:tc>
        <w:tc>
          <w:tcPr>
            <w:tcW w:w="1665" w:type="dxa"/>
            <w:vAlign w:val="center"/>
          </w:tcPr>
          <w:p w14:paraId="3FE92427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12 mos</w:t>
            </w:r>
          </w:p>
        </w:tc>
        <w:tc>
          <w:tcPr>
            <w:tcW w:w="1665" w:type="dxa"/>
            <w:vAlign w:val="center"/>
          </w:tcPr>
          <w:p w14:paraId="6E1CC88D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12 mos</w:t>
            </w:r>
          </w:p>
        </w:tc>
        <w:tc>
          <w:tcPr>
            <w:tcW w:w="1665" w:type="dxa"/>
            <w:vAlign w:val="center"/>
          </w:tcPr>
          <w:p w14:paraId="6146C800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6 mos</w:t>
            </w:r>
          </w:p>
        </w:tc>
        <w:tc>
          <w:tcPr>
            <w:tcW w:w="1665" w:type="dxa"/>
            <w:vAlign w:val="center"/>
          </w:tcPr>
          <w:p w14:paraId="73738EB9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</w:tr>
      <w:tr w:rsidR="00B54DE3" w:rsidRPr="00D238EA" w14:paraId="57EE41C6" w14:textId="77777777" w:rsidTr="00B54DE3">
        <w:tc>
          <w:tcPr>
            <w:tcW w:w="3443" w:type="dxa"/>
          </w:tcPr>
          <w:p w14:paraId="6C195F06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lk Phos</w:t>
            </w:r>
          </w:p>
        </w:tc>
        <w:tc>
          <w:tcPr>
            <w:tcW w:w="1665" w:type="dxa"/>
            <w:vAlign w:val="center"/>
          </w:tcPr>
          <w:p w14:paraId="245F5F6B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5" w:type="dxa"/>
            <w:vAlign w:val="center"/>
          </w:tcPr>
          <w:p w14:paraId="79DC579F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5" w:type="dxa"/>
            <w:vAlign w:val="center"/>
          </w:tcPr>
          <w:p w14:paraId="151A611B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12 mos</w:t>
            </w:r>
          </w:p>
        </w:tc>
        <w:tc>
          <w:tcPr>
            <w:tcW w:w="1665" w:type="dxa"/>
            <w:vAlign w:val="center"/>
          </w:tcPr>
          <w:p w14:paraId="300C037B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12 mos</w:t>
            </w:r>
          </w:p>
        </w:tc>
      </w:tr>
      <w:tr w:rsidR="00B54DE3" w:rsidRPr="00D238EA" w14:paraId="79273F02" w14:textId="77777777" w:rsidTr="00B54DE3">
        <w:tc>
          <w:tcPr>
            <w:tcW w:w="3443" w:type="dxa"/>
            <w:tcBorders>
              <w:bottom w:val="single" w:sz="4" w:space="0" w:color="auto"/>
            </w:tcBorders>
            <w:vAlign w:val="center"/>
          </w:tcPr>
          <w:p w14:paraId="6A5E3CB1" w14:textId="77777777" w:rsidR="00B54DE3" w:rsidRPr="00D238EA" w:rsidRDefault="00B54DE3" w:rsidP="00B54DE3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rine Albumin to Creatinine Ratio (ACR)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14:paraId="3C4B447E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14:paraId="2E8F68B8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14:paraId="4EB1379B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4 mos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14:paraId="7FAF0A33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Q6 mos</w:t>
            </w:r>
          </w:p>
        </w:tc>
      </w:tr>
      <w:tr w:rsidR="00B54DE3" w:rsidRPr="00D238EA" w14:paraId="354E3078" w14:textId="77777777" w:rsidTr="00B54DE3">
        <w:tc>
          <w:tcPr>
            <w:tcW w:w="3443" w:type="dxa"/>
            <w:shd w:val="clear" w:color="auto" w:fill="D9D9D9" w:themeFill="background1" w:themeFillShade="D9"/>
          </w:tcPr>
          <w:p w14:paraId="71A932EC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ther Test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 a</w:t>
            </w:r>
            <w:r w:rsidRPr="00D238E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 Required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03138A0A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1FA35051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574CED1F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D31A9DC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54DE3" w:rsidRPr="00D238EA" w14:paraId="6174C476" w14:textId="77777777" w:rsidTr="00B54DE3">
        <w:tc>
          <w:tcPr>
            <w:tcW w:w="3443" w:type="dxa"/>
          </w:tcPr>
          <w:p w14:paraId="13A63361" w14:textId="77777777" w:rsidR="00B54DE3" w:rsidRPr="00D238EA" w:rsidRDefault="00B54DE3" w:rsidP="00B54DE3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Urine macroscopic (dipstick) with reflex to microscopic if indicated </w:t>
            </w:r>
          </w:p>
        </w:tc>
        <w:tc>
          <w:tcPr>
            <w:tcW w:w="1665" w:type="dxa"/>
            <w:vAlign w:val="center"/>
          </w:tcPr>
          <w:p w14:paraId="6A0DC429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2D2B5461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7250CDE6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20F7E765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</w:tr>
      <w:tr w:rsidR="00B54DE3" w:rsidRPr="00D238EA" w14:paraId="5414DC3D" w14:textId="77777777" w:rsidTr="00B54DE3">
        <w:tc>
          <w:tcPr>
            <w:tcW w:w="3443" w:type="dxa"/>
          </w:tcPr>
          <w:p w14:paraId="57A1DA9A" w14:textId="77777777" w:rsidR="00B54DE3" w:rsidRPr="00D238EA" w:rsidRDefault="00B54DE3" w:rsidP="00B54DE3">
            <w:pPr>
              <w:tabs>
                <w:tab w:val="left" w:pos="2544"/>
              </w:tabs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29264F">
              <w:rPr>
                <w:rFonts w:asciiTheme="minorHAnsi" w:hAnsiTheme="minorHAnsi" w:cstheme="minorHAnsi"/>
                <w:bCs/>
                <w:sz w:val="22"/>
                <w:szCs w:val="22"/>
              </w:rPr>
              <w:t>Diabetes:</w:t>
            </w: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 Hgb A1c</w:t>
            </w:r>
          </w:p>
        </w:tc>
        <w:tc>
          <w:tcPr>
            <w:tcW w:w="1665" w:type="dxa"/>
            <w:vAlign w:val="center"/>
          </w:tcPr>
          <w:p w14:paraId="774C29D2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3FED625D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10E3540B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7C1BDDB1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</w:tr>
      <w:tr w:rsidR="00B54DE3" w:rsidRPr="00D238EA" w14:paraId="68ACB8BF" w14:textId="77777777" w:rsidTr="00B54DE3">
        <w:tc>
          <w:tcPr>
            <w:tcW w:w="3443" w:type="dxa"/>
          </w:tcPr>
          <w:p w14:paraId="3F5203A0" w14:textId="77777777" w:rsidR="00B54DE3" w:rsidRPr="00D238EA" w:rsidRDefault="00B54DE3" w:rsidP="00B54DE3">
            <w:pPr>
              <w:tabs>
                <w:tab w:val="left" w:pos="2544"/>
              </w:tabs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Other (please specify)</w:t>
            </w: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1665" w:type="dxa"/>
            <w:vAlign w:val="center"/>
          </w:tcPr>
          <w:p w14:paraId="4861E771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6EF8BD7A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5789F2F2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623A110B" w14:textId="77777777" w:rsidR="00B54DE3" w:rsidRPr="00D238EA" w:rsidRDefault="00B54DE3" w:rsidP="00B54DE3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</w:tr>
    </w:tbl>
    <w:p w14:paraId="63E6ECE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D1C419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0C7972" w14:textId="5E37EDE3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99BEA78" w14:textId="2F3737D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7EF88E" w14:textId="3EB4474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B1215D6" w14:textId="0FFD190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FDC79B2" w14:textId="558C33E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5EC171" w14:textId="75CB1DCB" w:rsidR="002C631A" w:rsidRPr="00BA7588" w:rsidRDefault="002C631A" w:rsidP="002C631A">
      <w:pPr>
        <w:rPr>
          <w:rFonts w:ascii="Calibri" w:hAnsi="Calibri"/>
          <w:b/>
          <w:sz w:val="32"/>
        </w:rPr>
      </w:pPr>
    </w:p>
    <w:p w14:paraId="4A0CC19E" w14:textId="7F82D49F" w:rsidR="002C631A" w:rsidRPr="002C631A" w:rsidRDefault="002C631A" w:rsidP="002C631A">
      <w:pPr>
        <w:rPr>
          <w:rFonts w:ascii="Calibri" w:hAnsi="Calibri"/>
          <w:sz w:val="32"/>
        </w:rPr>
      </w:pPr>
    </w:p>
    <w:p w14:paraId="72809756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883E5C9" w14:textId="492975FF" w:rsidR="002C631A" w:rsidRPr="002C631A" w:rsidRDefault="002C631A" w:rsidP="002C631A">
      <w:pPr>
        <w:rPr>
          <w:rFonts w:ascii="Calibri" w:hAnsi="Calibri"/>
          <w:sz w:val="32"/>
        </w:rPr>
      </w:pPr>
    </w:p>
    <w:p w14:paraId="63A230D1" w14:textId="77777777" w:rsidR="00737ABB" w:rsidRDefault="00737ABB" w:rsidP="002C631A">
      <w:pPr>
        <w:rPr>
          <w:rFonts w:ascii="Calibri" w:hAnsi="Calibri"/>
          <w:sz w:val="32"/>
        </w:rPr>
      </w:pPr>
    </w:p>
    <w:p w14:paraId="6037A50E" w14:textId="7CFFEBC1" w:rsidR="00737ABB" w:rsidRDefault="00737ABB" w:rsidP="002C631A">
      <w:pPr>
        <w:rPr>
          <w:rFonts w:ascii="Calibri" w:hAnsi="Calibri"/>
          <w:sz w:val="32"/>
        </w:rPr>
      </w:pPr>
    </w:p>
    <w:p w14:paraId="51C3EFD6" w14:textId="5EB31881" w:rsidR="00737ABB" w:rsidRDefault="00737ABB" w:rsidP="002C631A">
      <w:pPr>
        <w:rPr>
          <w:rFonts w:ascii="Calibri" w:hAnsi="Calibri"/>
          <w:sz w:val="32"/>
        </w:rPr>
      </w:pPr>
    </w:p>
    <w:p w14:paraId="64D4D834" w14:textId="0E8502A8" w:rsidR="00737ABB" w:rsidRDefault="00737ABB" w:rsidP="002C631A">
      <w:pPr>
        <w:rPr>
          <w:rFonts w:ascii="Calibri" w:hAnsi="Calibri"/>
          <w:sz w:val="32"/>
        </w:rPr>
      </w:pPr>
    </w:p>
    <w:p w14:paraId="54773F92" w14:textId="77777777" w:rsidR="00737ABB" w:rsidRDefault="00737ABB" w:rsidP="002C631A">
      <w:pPr>
        <w:rPr>
          <w:rFonts w:ascii="Calibri" w:hAnsi="Calibri"/>
          <w:sz w:val="32"/>
        </w:rPr>
      </w:pPr>
    </w:p>
    <w:p w14:paraId="7DCEA777" w14:textId="77777777" w:rsidR="00737ABB" w:rsidRDefault="00737ABB" w:rsidP="002C631A">
      <w:pPr>
        <w:rPr>
          <w:rFonts w:ascii="Calibri" w:hAnsi="Calibri"/>
          <w:sz w:val="32"/>
        </w:rPr>
      </w:pPr>
    </w:p>
    <w:p w14:paraId="7BFB81DA" w14:textId="77777777" w:rsidR="00737ABB" w:rsidRDefault="00737ABB" w:rsidP="002C631A">
      <w:pPr>
        <w:rPr>
          <w:rFonts w:ascii="Calibri" w:hAnsi="Calibri"/>
          <w:sz w:val="32"/>
        </w:rPr>
      </w:pPr>
    </w:p>
    <w:p w14:paraId="08222D1A" w14:textId="5BAA9D4C" w:rsidR="002C631A" w:rsidRPr="002C631A" w:rsidRDefault="002C631A" w:rsidP="002C631A">
      <w:pPr>
        <w:rPr>
          <w:rFonts w:ascii="Calibri" w:hAnsi="Calibri"/>
          <w:sz w:val="32"/>
        </w:rPr>
      </w:pPr>
    </w:p>
    <w:p w14:paraId="18CA116B" w14:textId="77777777" w:rsidR="002C631A" w:rsidRDefault="002C631A" w:rsidP="002C631A">
      <w:pPr>
        <w:rPr>
          <w:rFonts w:ascii="Calibri" w:hAnsi="Calibri"/>
          <w:sz w:val="32"/>
        </w:rPr>
      </w:pPr>
    </w:p>
    <w:p w14:paraId="2B4DD4C5" w14:textId="77777777" w:rsidR="00737ABB" w:rsidRDefault="00737ABB" w:rsidP="002C631A">
      <w:pPr>
        <w:rPr>
          <w:rFonts w:ascii="Calibri" w:hAnsi="Calibri"/>
          <w:sz w:val="32"/>
        </w:rPr>
      </w:pPr>
    </w:p>
    <w:p w14:paraId="63E858C4" w14:textId="77777777" w:rsidR="00737ABB" w:rsidRPr="002C631A" w:rsidRDefault="00737ABB" w:rsidP="002C631A">
      <w:pPr>
        <w:rPr>
          <w:rFonts w:ascii="Calibri" w:hAnsi="Calibri"/>
          <w:sz w:val="32"/>
        </w:rPr>
      </w:pPr>
    </w:p>
    <w:p w14:paraId="0BD4F673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73497389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78284460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526C4D40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67B350F2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6E9571A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611AA0C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013D203A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180144AC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367FE7FF" w14:textId="07044E9D" w:rsidR="002C631A" w:rsidRPr="002C631A" w:rsidRDefault="002C631A" w:rsidP="002C631A">
      <w:pPr>
        <w:rPr>
          <w:rFonts w:ascii="Calibri" w:hAnsi="Calibri"/>
          <w:sz w:val="32"/>
        </w:rPr>
      </w:pPr>
    </w:p>
    <w:p w14:paraId="1F9AB4C6" w14:textId="4B488738" w:rsidR="002C631A" w:rsidRPr="002C631A" w:rsidRDefault="00B87F2D" w:rsidP="002C631A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04A4F9A" wp14:editId="40F7C06A">
                <wp:simplePos x="0" y="0"/>
                <wp:positionH relativeFrom="margin">
                  <wp:align>left</wp:align>
                </wp:positionH>
                <wp:positionV relativeFrom="paragraph">
                  <wp:posOffset>81915</wp:posOffset>
                </wp:positionV>
                <wp:extent cx="213360" cy="205740"/>
                <wp:effectExtent l="0" t="0" r="15240" b="2286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1193A5" w14:textId="77777777" w:rsidR="00B87F2D" w:rsidRDefault="00B87F2D" w:rsidP="00B87F2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004A4F9A" id="Oval 12" o:spid="_x0000_s1039" style="position:absolute;margin-left:0;margin-top:6.45pt;width:16.8pt;height:16.2pt;z-index:2517160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" fillcolor="#f2f2f2 [3052]" strokecolor="black [3213]" strokeweight=".25pt">
                <v:stroke dashstyle="dash" joinstyle="miter"/>
                <v:textbox>
                  <w:txbxContent>
                    <w:p w14:paraId="321193A5" w14:textId="77777777" w:rsidR="00B87F2D" w:rsidRDefault="00B87F2D" w:rsidP="00B87F2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7A87670" w14:textId="3D2FB156" w:rsidR="002C631A" w:rsidRPr="002C631A" w:rsidRDefault="002C631A" w:rsidP="002C631A">
      <w:pPr>
        <w:rPr>
          <w:rFonts w:ascii="Calibri" w:hAnsi="Calibri"/>
          <w:sz w:val="32"/>
        </w:rPr>
      </w:pPr>
    </w:p>
    <w:p w14:paraId="21EEE7BB" w14:textId="156F0739" w:rsidR="00737ABB" w:rsidRPr="002C631A" w:rsidRDefault="00F950CF" w:rsidP="00C82F34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75B7958F" wp14:editId="673483DB">
                <wp:simplePos x="0" y="0"/>
                <wp:positionH relativeFrom="margin">
                  <wp:align>left</wp:align>
                </wp:positionH>
                <wp:positionV relativeFrom="paragraph">
                  <wp:posOffset>1935480</wp:posOffset>
                </wp:positionV>
                <wp:extent cx="175260" cy="152400"/>
                <wp:effectExtent l="0" t="0" r="1524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152400"/>
                        </a:xfrm>
                        <a:prstGeom prst="ellipse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39F9E4" w14:textId="77777777" w:rsidR="000D4CA6" w:rsidRDefault="000D4CA6" w:rsidP="00EA7AC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75B7958F" id="Oval 7" o:spid="_x0000_s1040" style="position:absolute;margin-left:0;margin-top:152.4pt;width:13.8pt;height:12pt;z-index:2517027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" filled="f" strokecolor="black [3213]" strokeweight=".25pt">
                <v:stroke dashstyle="dash" joinstyle="miter"/>
                <v:textbox>
                  <w:txbxContent>
                    <w:p w14:paraId="4C39F9E4" w14:textId="77777777" w:rsidR="000D4CA6" w:rsidRDefault="000D4CA6" w:rsidP="00EA7AC2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sectPr w:rsidR="00737ABB" w:rsidRPr="002C631A" w:rsidSect="004439D0">
      <w:footerReference w:type="default" r:id="rId13"/>
      <w:pgSz w:w="12240" w:h="15840"/>
      <w:pgMar w:top="426" w:right="360" w:bottom="360" w:left="360" w:header="283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DC118" w14:textId="77777777" w:rsidR="00404D44" w:rsidRDefault="00404D44" w:rsidP="00DA7F0F">
      <w:r>
        <w:separator/>
      </w:r>
    </w:p>
  </w:endnote>
  <w:endnote w:type="continuationSeparator" w:id="0">
    <w:p w14:paraId="482AABC8" w14:textId="77777777" w:rsidR="00404D44" w:rsidRDefault="00404D44" w:rsidP="00DA7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71064917"/>
      <w:docPartObj>
        <w:docPartGallery w:val="Page Numbers (Bottom of Page)"/>
        <w:docPartUnique/>
      </w:docPartObj>
    </w:sdtPr>
    <w:sdtEndPr/>
    <w:sdtContent>
      <w:sdt>
        <w:sdtPr>
          <w:id w:val="1448191150"/>
          <w:docPartObj>
            <w:docPartGallery w:val="Page Numbers (Top of Page)"/>
            <w:docPartUnique/>
          </w:docPartObj>
        </w:sdtPr>
        <w:sdtEndPr/>
        <w:sdtContent>
          <w:p w14:paraId="1DEDCEBA" w14:textId="5B3D0695" w:rsidR="000D4CA6" w:rsidRDefault="000D4CA6" w:rsidP="00C82F34">
            <w:pPr>
              <w:pStyle w:val="Footer"/>
              <w:tabs>
                <w:tab w:val="clear" w:pos="4680"/>
                <w:tab w:val="clear" w:pos="9360"/>
                <w:tab w:val="center" w:pos="5954"/>
                <w:tab w:val="right" w:pos="10206"/>
              </w:tabs>
              <w:ind w:right="-104"/>
            </w:pPr>
            <w:r>
              <w:t xml:space="preserve">        </w:t>
            </w:r>
            <w:r w:rsidRPr="002C631A">
              <w:rPr>
                <w:rFonts w:ascii="Arial Narrow" w:hAnsi="Arial Narrow"/>
                <w:sz w:val="16"/>
                <w:szCs w:val="16"/>
              </w:rPr>
              <w:t>Form ID:</w:t>
            </w:r>
            <w:r>
              <w:rPr>
                <w:rFonts w:ascii="Arial Narrow" w:hAnsi="Arial Narrow"/>
                <w:sz w:val="16"/>
                <w:szCs w:val="16"/>
              </w:rPr>
              <w:t xml:space="preserve"> ______________                                                                                                 Rev: </w:t>
            </w:r>
            <w:r w:rsidR="00636893">
              <w:rPr>
                <w:rFonts w:ascii="Arial Narrow" w:hAnsi="Arial Narrow"/>
                <w:sz w:val="16"/>
                <w:szCs w:val="16"/>
              </w:rPr>
              <w:t>June 8</w:t>
            </w:r>
            <w:r>
              <w:rPr>
                <w:rFonts w:ascii="Arial Narrow" w:hAnsi="Arial Narrow"/>
                <w:sz w:val="16"/>
                <w:szCs w:val="16"/>
              </w:rPr>
              <w:t xml:space="preserve">, 2020                                   </w:t>
            </w:r>
            <w:r w:rsidRPr="002C631A">
              <w:tab/>
            </w:r>
            <w:r>
              <w:t xml:space="preserve">                                              </w:t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PAGE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E563AA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1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NUMPAGES 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E563AA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676EEC57" w14:textId="6F3342DD" w:rsidR="000D4CA6" w:rsidRDefault="000D4CA6" w:rsidP="003817B2">
    <w:pPr>
      <w:pStyle w:val="Footer"/>
      <w:tabs>
        <w:tab w:val="clear" w:pos="4680"/>
        <w:tab w:val="clear" w:pos="9360"/>
        <w:tab w:val="left" w:pos="1034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1232E4" w14:textId="77777777" w:rsidR="00404D44" w:rsidRDefault="00404D44" w:rsidP="00DA7F0F">
      <w:r>
        <w:separator/>
      </w:r>
    </w:p>
  </w:footnote>
  <w:footnote w:type="continuationSeparator" w:id="0">
    <w:p w14:paraId="01AF1220" w14:textId="77777777" w:rsidR="00404D44" w:rsidRDefault="00404D44" w:rsidP="00DA7F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119"/>
  <w:drawingGridVerticalSpacing w:val="119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s7QwM7I0MjQyNDZS0lEKTi0uzszPAykwrAUAnB1UJywAAAA="/>
  </w:docVars>
  <w:rsids>
    <w:rsidRoot w:val="004E0D6B"/>
    <w:rsid w:val="000354BE"/>
    <w:rsid w:val="00083422"/>
    <w:rsid w:val="000B4A84"/>
    <w:rsid w:val="000C1F16"/>
    <w:rsid w:val="000D4CA6"/>
    <w:rsid w:val="000E1E79"/>
    <w:rsid w:val="001067C1"/>
    <w:rsid w:val="00111C1C"/>
    <w:rsid w:val="001721D3"/>
    <w:rsid w:val="0017445A"/>
    <w:rsid w:val="001A0FC1"/>
    <w:rsid w:val="001B0ECB"/>
    <w:rsid w:val="001B45C7"/>
    <w:rsid w:val="001D0365"/>
    <w:rsid w:val="001D35E6"/>
    <w:rsid w:val="001E222C"/>
    <w:rsid w:val="001E7789"/>
    <w:rsid w:val="001E7EF7"/>
    <w:rsid w:val="001F2D70"/>
    <w:rsid w:val="001F4313"/>
    <w:rsid w:val="001F6D42"/>
    <w:rsid w:val="00202419"/>
    <w:rsid w:val="002042C1"/>
    <w:rsid w:val="00220703"/>
    <w:rsid w:val="00223F65"/>
    <w:rsid w:val="002257B2"/>
    <w:rsid w:val="0024482A"/>
    <w:rsid w:val="002477E2"/>
    <w:rsid w:val="00247F2C"/>
    <w:rsid w:val="002624A3"/>
    <w:rsid w:val="00263F59"/>
    <w:rsid w:val="00281EE5"/>
    <w:rsid w:val="00286F53"/>
    <w:rsid w:val="002C3526"/>
    <w:rsid w:val="002C631A"/>
    <w:rsid w:val="002D40A1"/>
    <w:rsid w:val="002D77A0"/>
    <w:rsid w:val="002E1012"/>
    <w:rsid w:val="00302681"/>
    <w:rsid w:val="00342B7F"/>
    <w:rsid w:val="00355399"/>
    <w:rsid w:val="003817B2"/>
    <w:rsid w:val="00394491"/>
    <w:rsid w:val="003965EF"/>
    <w:rsid w:val="00397BC4"/>
    <w:rsid w:val="003A7235"/>
    <w:rsid w:val="003C2D28"/>
    <w:rsid w:val="003C5927"/>
    <w:rsid w:val="003C5E93"/>
    <w:rsid w:val="003C61BD"/>
    <w:rsid w:val="003E234F"/>
    <w:rsid w:val="003E3EFE"/>
    <w:rsid w:val="00400955"/>
    <w:rsid w:val="00404D44"/>
    <w:rsid w:val="00432E49"/>
    <w:rsid w:val="004439D0"/>
    <w:rsid w:val="0045214A"/>
    <w:rsid w:val="00452ED3"/>
    <w:rsid w:val="00464180"/>
    <w:rsid w:val="004664C4"/>
    <w:rsid w:val="00476A2F"/>
    <w:rsid w:val="00493078"/>
    <w:rsid w:val="00493849"/>
    <w:rsid w:val="004A7717"/>
    <w:rsid w:val="004B3D03"/>
    <w:rsid w:val="004B4443"/>
    <w:rsid w:val="004B64B1"/>
    <w:rsid w:val="004C4B39"/>
    <w:rsid w:val="004E0D6B"/>
    <w:rsid w:val="004E7DB6"/>
    <w:rsid w:val="004F3019"/>
    <w:rsid w:val="00501EB1"/>
    <w:rsid w:val="0054287D"/>
    <w:rsid w:val="0056416E"/>
    <w:rsid w:val="00564FD8"/>
    <w:rsid w:val="0057174D"/>
    <w:rsid w:val="0058286A"/>
    <w:rsid w:val="005B35D9"/>
    <w:rsid w:val="005D7A75"/>
    <w:rsid w:val="005E3213"/>
    <w:rsid w:val="005F3375"/>
    <w:rsid w:val="00616C0C"/>
    <w:rsid w:val="00624538"/>
    <w:rsid w:val="00624BED"/>
    <w:rsid w:val="00636893"/>
    <w:rsid w:val="00637918"/>
    <w:rsid w:val="00657DDC"/>
    <w:rsid w:val="00675141"/>
    <w:rsid w:val="00686F3A"/>
    <w:rsid w:val="006922BF"/>
    <w:rsid w:val="006D7798"/>
    <w:rsid w:val="006E4650"/>
    <w:rsid w:val="00717359"/>
    <w:rsid w:val="007361BB"/>
    <w:rsid w:val="00736235"/>
    <w:rsid w:val="00737ABB"/>
    <w:rsid w:val="00747F92"/>
    <w:rsid w:val="00766AC3"/>
    <w:rsid w:val="00790D80"/>
    <w:rsid w:val="007A194D"/>
    <w:rsid w:val="007B7A5F"/>
    <w:rsid w:val="007E5571"/>
    <w:rsid w:val="00810D56"/>
    <w:rsid w:val="00827F02"/>
    <w:rsid w:val="00831C33"/>
    <w:rsid w:val="0085558A"/>
    <w:rsid w:val="0088053D"/>
    <w:rsid w:val="00881E05"/>
    <w:rsid w:val="00886781"/>
    <w:rsid w:val="00886C20"/>
    <w:rsid w:val="00890F52"/>
    <w:rsid w:val="00893E81"/>
    <w:rsid w:val="008D0617"/>
    <w:rsid w:val="008E2DCF"/>
    <w:rsid w:val="00911955"/>
    <w:rsid w:val="00923E2E"/>
    <w:rsid w:val="00926F73"/>
    <w:rsid w:val="00942D09"/>
    <w:rsid w:val="00947D7A"/>
    <w:rsid w:val="00950ED6"/>
    <w:rsid w:val="009550E6"/>
    <w:rsid w:val="0095730E"/>
    <w:rsid w:val="009725FE"/>
    <w:rsid w:val="009822FD"/>
    <w:rsid w:val="009921D9"/>
    <w:rsid w:val="009A2D1E"/>
    <w:rsid w:val="009A65C7"/>
    <w:rsid w:val="009C6E53"/>
    <w:rsid w:val="009D1548"/>
    <w:rsid w:val="009D205F"/>
    <w:rsid w:val="009D44D9"/>
    <w:rsid w:val="009F18D4"/>
    <w:rsid w:val="009F21A3"/>
    <w:rsid w:val="009F2CB8"/>
    <w:rsid w:val="00A068E8"/>
    <w:rsid w:val="00A11AD8"/>
    <w:rsid w:val="00A23A0C"/>
    <w:rsid w:val="00A57199"/>
    <w:rsid w:val="00A61EE1"/>
    <w:rsid w:val="00A75503"/>
    <w:rsid w:val="00A765C9"/>
    <w:rsid w:val="00A80100"/>
    <w:rsid w:val="00AB0499"/>
    <w:rsid w:val="00AC7A42"/>
    <w:rsid w:val="00AE6FEA"/>
    <w:rsid w:val="00B00413"/>
    <w:rsid w:val="00B24390"/>
    <w:rsid w:val="00B533F0"/>
    <w:rsid w:val="00B54DE3"/>
    <w:rsid w:val="00B632E5"/>
    <w:rsid w:val="00B85ED8"/>
    <w:rsid w:val="00B87F2D"/>
    <w:rsid w:val="00BA7588"/>
    <w:rsid w:val="00BA77DF"/>
    <w:rsid w:val="00BB2006"/>
    <w:rsid w:val="00BB41A7"/>
    <w:rsid w:val="00BE229D"/>
    <w:rsid w:val="00BF0781"/>
    <w:rsid w:val="00BF0A6F"/>
    <w:rsid w:val="00BF4EDE"/>
    <w:rsid w:val="00C00922"/>
    <w:rsid w:val="00C028D5"/>
    <w:rsid w:val="00C13D1E"/>
    <w:rsid w:val="00C15719"/>
    <w:rsid w:val="00C25E91"/>
    <w:rsid w:val="00C429BB"/>
    <w:rsid w:val="00C43D1C"/>
    <w:rsid w:val="00C6048B"/>
    <w:rsid w:val="00C7329E"/>
    <w:rsid w:val="00C81677"/>
    <w:rsid w:val="00C825CD"/>
    <w:rsid w:val="00C82F34"/>
    <w:rsid w:val="00CA68AC"/>
    <w:rsid w:val="00CB5E5D"/>
    <w:rsid w:val="00CB736D"/>
    <w:rsid w:val="00CE151C"/>
    <w:rsid w:val="00CF56B3"/>
    <w:rsid w:val="00D1296B"/>
    <w:rsid w:val="00D12A1C"/>
    <w:rsid w:val="00D12E6C"/>
    <w:rsid w:val="00D222F6"/>
    <w:rsid w:val="00D40224"/>
    <w:rsid w:val="00D41554"/>
    <w:rsid w:val="00D41BB1"/>
    <w:rsid w:val="00D55C2E"/>
    <w:rsid w:val="00D75FFF"/>
    <w:rsid w:val="00D87F9E"/>
    <w:rsid w:val="00DA1809"/>
    <w:rsid w:val="00DA2D76"/>
    <w:rsid w:val="00DA7F0F"/>
    <w:rsid w:val="00DB3A04"/>
    <w:rsid w:val="00DB715F"/>
    <w:rsid w:val="00DB736B"/>
    <w:rsid w:val="00DC1970"/>
    <w:rsid w:val="00DC6DE0"/>
    <w:rsid w:val="00DD466E"/>
    <w:rsid w:val="00DE42F0"/>
    <w:rsid w:val="00E050C9"/>
    <w:rsid w:val="00E11B63"/>
    <w:rsid w:val="00E13E43"/>
    <w:rsid w:val="00E258A0"/>
    <w:rsid w:val="00E30DE7"/>
    <w:rsid w:val="00E363D0"/>
    <w:rsid w:val="00E378B8"/>
    <w:rsid w:val="00E41E3A"/>
    <w:rsid w:val="00E563AA"/>
    <w:rsid w:val="00E90D9E"/>
    <w:rsid w:val="00E9280E"/>
    <w:rsid w:val="00EA7AC2"/>
    <w:rsid w:val="00EB0560"/>
    <w:rsid w:val="00EB0830"/>
    <w:rsid w:val="00EC5FA0"/>
    <w:rsid w:val="00F023D2"/>
    <w:rsid w:val="00F0248B"/>
    <w:rsid w:val="00F03706"/>
    <w:rsid w:val="00F217A4"/>
    <w:rsid w:val="00F242C3"/>
    <w:rsid w:val="00F6108C"/>
    <w:rsid w:val="00F66373"/>
    <w:rsid w:val="00F700F3"/>
    <w:rsid w:val="00F70D83"/>
    <w:rsid w:val="00F8173B"/>
    <w:rsid w:val="00F848CF"/>
    <w:rsid w:val="00F9359D"/>
    <w:rsid w:val="00F950CF"/>
    <w:rsid w:val="00FA6473"/>
    <w:rsid w:val="00FF23EF"/>
    <w:rsid w:val="00FF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BF1AC2"/>
  <w14:defaultImageDpi w14:val="96"/>
  <w15:docId w15:val="{44551F56-C9DE-4A4E-B95F-9DB86EC06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ECB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B0ECB"/>
    <w:pPr>
      <w:spacing w:after="0" w:line="240" w:lineRule="auto"/>
    </w:pPr>
    <w:rPr>
      <w:rFonts w:ascii="Calibri" w:hAnsi="Calibri"/>
      <w:lang w:eastAsia="en-US"/>
    </w:rPr>
  </w:style>
  <w:style w:type="character" w:styleId="Strong">
    <w:name w:val="Strong"/>
    <w:basedOn w:val="DefaultParagraphFont"/>
    <w:uiPriority w:val="22"/>
    <w:qFormat/>
    <w:rsid w:val="001B0ECB"/>
    <w:rPr>
      <w:b/>
    </w:rPr>
  </w:style>
  <w:style w:type="paragraph" w:styleId="Header">
    <w:name w:val="header"/>
    <w:basedOn w:val="Normal"/>
    <w:link w:val="Head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A61EE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4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D9"/>
    <w:rPr>
      <w:rFonts w:ascii="Segoe UI" w:hAnsi="Segoe UI" w:cs="Segoe UI"/>
      <w:sz w:val="18"/>
      <w:szCs w:val="18"/>
      <w:lang w:val="en-US" w:eastAsia="en-US"/>
    </w:rPr>
  </w:style>
  <w:style w:type="paragraph" w:styleId="EnvelopeAddress">
    <w:name w:val="envelope address"/>
    <w:basedOn w:val="Normal"/>
    <w:uiPriority w:val="99"/>
    <w:unhideWhenUsed/>
    <w:rsid w:val="00E90D9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E90D9E"/>
    <w:rPr>
      <w:rFonts w:asciiTheme="majorHAnsi" w:eastAsiaTheme="majorEastAsia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0D8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70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D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D83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D83"/>
    <w:rPr>
      <w:b/>
      <w:bCs/>
      <w:sz w:val="20"/>
      <w:szCs w:val="20"/>
      <w:lang w:val="en-US" w:eastAsia="en-US"/>
    </w:rPr>
  </w:style>
  <w:style w:type="character" w:customStyle="1" w:styleId="Style1">
    <w:name w:val="Style1"/>
    <w:basedOn w:val="DefaultParagraphFont"/>
    <w:uiPriority w:val="1"/>
    <w:rsid w:val="003E234F"/>
    <w:rPr>
      <w:b/>
    </w:rPr>
  </w:style>
  <w:style w:type="character" w:customStyle="1" w:styleId="Style2">
    <w:name w:val="Style2"/>
    <w:basedOn w:val="DefaultParagraphFont"/>
    <w:uiPriority w:val="1"/>
    <w:rsid w:val="003E234F"/>
    <w:rPr>
      <w:rFonts w:asciiTheme="minorHAnsi" w:hAnsiTheme="minorHAnsi"/>
      <w:sz w:val="22"/>
    </w:rPr>
  </w:style>
  <w:style w:type="character" w:customStyle="1" w:styleId="Style3">
    <w:name w:val="Style3"/>
    <w:basedOn w:val="DefaultParagraphFont"/>
    <w:uiPriority w:val="1"/>
    <w:rsid w:val="003E234F"/>
    <w:rPr>
      <w:rFonts w:asciiTheme="minorHAnsi" w:hAnsiTheme="minorHAnsi"/>
      <w:b/>
      <w:sz w:val="22"/>
    </w:rPr>
  </w:style>
  <w:style w:type="character" w:customStyle="1" w:styleId="Style4">
    <w:name w:val="Style4"/>
    <w:basedOn w:val="DefaultParagraphFont"/>
    <w:uiPriority w:val="1"/>
    <w:rsid w:val="001F2D70"/>
    <w:rPr>
      <w:rFonts w:asciiTheme="minorHAnsi" w:hAnsiTheme="minorHAnsi"/>
      <w:sz w:val="16"/>
    </w:rPr>
  </w:style>
  <w:style w:type="character" w:customStyle="1" w:styleId="Style5">
    <w:name w:val="Style5"/>
    <w:basedOn w:val="DefaultParagraphFont"/>
    <w:uiPriority w:val="1"/>
    <w:rsid w:val="001F2D70"/>
    <w:rPr>
      <w:rFonts w:asciiTheme="minorHAnsi" w:hAnsiTheme="minorHAnsi"/>
      <w:sz w:val="16"/>
    </w:rPr>
  </w:style>
  <w:style w:type="character" w:customStyle="1" w:styleId="Style6">
    <w:name w:val="Style6"/>
    <w:basedOn w:val="DefaultParagraphFont"/>
    <w:uiPriority w:val="1"/>
    <w:rsid w:val="00EB0560"/>
    <w:rPr>
      <w:rFonts w:asciiTheme="minorHAnsi" w:hAnsiTheme="minorHAnsi"/>
      <w:b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crenalagency.ca/resource-gallery/Documents/Ordering%20Reviewing%20and%20Follow%20Up%20of%20Lab%20Work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crenalagency.ca/resource-gallery/Documents/Ordering%20Reviewing%20and%20Follow%20Up%20of%20Lab%20Work.pdf" TargetMode="Externa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804DE-855A-4363-99BA-7ACF2CAD2564}"/>
      </w:docPartPr>
      <w:docPartBody>
        <w:p w:rsidR="000D0121" w:rsidRDefault="000D0121">
          <w:r w:rsidRPr="006A2561">
            <w:rPr>
              <w:rStyle w:val="PlaceholderText"/>
            </w:rPr>
            <w:t>Click here to enter text.</w:t>
          </w:r>
        </w:p>
      </w:docPartBody>
    </w:docPart>
    <w:docPart>
      <w:docPartPr>
        <w:name w:val="98873695F9374529B910288CD7D63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9FEB5-253D-4B78-A290-8902A3AAAE10}"/>
      </w:docPartPr>
      <w:docPartBody>
        <w:p w:rsidR="00190F61" w:rsidRDefault="00D3011B" w:rsidP="00D3011B">
          <w:pPr>
            <w:pStyle w:val="98873695F9374529B910288CD7D634F0"/>
          </w:pPr>
          <w:r w:rsidRPr="006A256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D0121"/>
    <w:rsid w:val="00014FAF"/>
    <w:rsid w:val="000D0121"/>
    <w:rsid w:val="0014638D"/>
    <w:rsid w:val="00190F61"/>
    <w:rsid w:val="004B610C"/>
    <w:rsid w:val="005A2C6B"/>
    <w:rsid w:val="007323FF"/>
    <w:rsid w:val="007926FC"/>
    <w:rsid w:val="00D30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011B"/>
    <w:rPr>
      <w:color w:val="808080"/>
    </w:rPr>
  </w:style>
  <w:style w:type="paragraph" w:customStyle="1" w:styleId="3AB97CF52F1B44A7A1ACC612D3E21F5F">
    <w:name w:val="3AB97CF52F1B44A7A1ACC612D3E21F5F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4299E570A9C44DCE8BD918A686C83878">
    <w:name w:val="4299E570A9C44DCE8BD918A686C83878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094037F732E447828DCE5F0B377667E7">
    <w:name w:val="094037F732E447828DCE5F0B377667E7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251AAD70229B4484994095898B2880F8">
    <w:name w:val="251AAD70229B4484994095898B2880F8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62A359EB5C954AC382C3540906F7C72D">
    <w:name w:val="62A359EB5C954AC382C3540906F7C72D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3D4E6ACA7854496285BB144334E7D85D">
    <w:name w:val="3D4E6ACA7854496285BB144334E7D85D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4DE2CEB3695441AC9D00128CBB13F0A7">
    <w:name w:val="4DE2CEB3695441AC9D00128CBB13F0A7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8E8EAAE2C7D4485AB8D9690BF1D8B98F">
    <w:name w:val="8E8EAAE2C7D4485AB8D9690BF1D8B98F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F3E19BF0EBEB4AA6A46B380AA5890674">
    <w:name w:val="F3E19BF0EBEB4AA6A46B380AA5890674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7C315640BD794B37A69AB9C08C8BE6BE">
    <w:name w:val="7C315640BD794B37A69AB9C08C8BE6BE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93DD2EA683884C1BB3E06699AD2F21FB">
    <w:name w:val="93DD2EA683884C1BB3E06699AD2F21FB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9CF16606853E49D1834116EEAA5A2ED6">
    <w:name w:val="9CF16606853E49D1834116EEAA5A2ED6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ABF554B26887492DA87B4ACEB3FA4840">
    <w:name w:val="ABF554B26887492DA87B4ACEB3FA4840"/>
    <w:rsid w:val="000D0121"/>
  </w:style>
  <w:style w:type="paragraph" w:customStyle="1" w:styleId="AE42D80142E0425CB152121F9569B77D">
    <w:name w:val="AE42D80142E0425CB152121F9569B77D"/>
    <w:rsid w:val="000D0121"/>
  </w:style>
  <w:style w:type="paragraph" w:customStyle="1" w:styleId="3821544406104F4396E3BAAFDF4A05C2">
    <w:name w:val="3821544406104F4396E3BAAFDF4A05C2"/>
    <w:rsid w:val="000D0121"/>
  </w:style>
  <w:style w:type="paragraph" w:customStyle="1" w:styleId="DA249BDED24C477D8CE9493B8FF74AE0">
    <w:name w:val="DA249BDED24C477D8CE9493B8FF74AE0"/>
    <w:rsid w:val="000D0121"/>
  </w:style>
  <w:style w:type="paragraph" w:customStyle="1" w:styleId="1D595D5DD610495DACE778A225FB1C0D">
    <w:name w:val="1D595D5DD610495DACE778A225FB1C0D"/>
    <w:rsid w:val="000D0121"/>
  </w:style>
  <w:style w:type="paragraph" w:customStyle="1" w:styleId="419D875D722C485FB1DBD92C1B042188">
    <w:name w:val="419D875D722C485FB1DBD92C1B042188"/>
    <w:rsid w:val="000D0121"/>
  </w:style>
  <w:style w:type="paragraph" w:customStyle="1" w:styleId="24FC48FFF4FB4179A504D3A9A6360EF6">
    <w:name w:val="24FC48FFF4FB4179A504D3A9A6360EF6"/>
    <w:rsid w:val="000D0121"/>
  </w:style>
  <w:style w:type="paragraph" w:customStyle="1" w:styleId="5C76D0C2581044D4B023FB59F9CDEB19">
    <w:name w:val="5C76D0C2581044D4B023FB59F9CDEB19"/>
    <w:rsid w:val="000D0121"/>
  </w:style>
  <w:style w:type="paragraph" w:customStyle="1" w:styleId="FDB4A6B6D07544499CBC2B32F1D99EC6">
    <w:name w:val="FDB4A6B6D07544499CBC2B32F1D99EC6"/>
    <w:rsid w:val="00D3011B"/>
  </w:style>
  <w:style w:type="paragraph" w:customStyle="1" w:styleId="98873695F9374529B910288CD7D634F0">
    <w:name w:val="98873695F9374529B910288CD7D634F0"/>
    <w:rsid w:val="00D301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54dd449c2c54af89444c3906a20b699 xmlns="67044c99-5a09-4b69-ac4c-52c28ac1aa45">
      <Terms xmlns="http://schemas.microsoft.com/office/infopath/2007/PartnerControls"/>
    </d54dd449c2c54af89444c3906a20b699>
    <Audience1 xmlns="4de64c37-ebdf-406a-9f1b-af099cf715f4">
      <Value>Health Professionals</Value>
    </Audience1>
    <lf935340784b4b148875623ec48b666f xmlns="c159c56b-ec28-428f-a724-6a3820a891b7">
      <Terms xmlns="http://schemas.microsoft.com/office/infopath/2007/PartnerControls"/>
    </lf935340784b4b148875623ec48b666f>
    <pe3d8b6ea6634cf68e9d522198f488ec xmlns="c159c56b-ec28-428f-a724-6a3820a891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Chronic Kidney Disease</TermName>
          <TermId xmlns="http://schemas.microsoft.com/office/infopath/2007/PartnerControls">d91c78d8-9077-4e8c-a775-7d230674a517</TermId>
        </TermInfo>
      </Terms>
    </pe3d8b6ea6634cf68e9d522198f488ec>
    <pcf28689761b43b38b589cabd7b30624 xmlns="67044c99-5a09-4b69-ac4c-52c28ac1aa45">
      <Terms xmlns="http://schemas.microsoft.com/office/infopath/2007/PartnerControls"/>
    </pcf28689761b43b38b589cabd7b30624>
    <Microsite_x0020_Document xmlns="c159c56b-ec28-428f-a724-6a3820a891b7">false</Microsite_x0020_Document>
    <HideDocument xmlns="67044c99-5a09-4b69-ac4c-52c28ac1aa45">true</HideDocument>
    <k05366dfea714127ab8826af69afb524 xmlns="67044c99-5a09-4b69-ac4c-52c28ac1aa45">
      <Terms xmlns="http://schemas.microsoft.com/office/infopath/2007/PartnerControls"/>
    </k05366dfea714127ab8826af69afb524>
    <hca6424b45d24f1ab8dada86dcb7a0d7 xmlns="67044c99-5a09-4b69-ac4c-52c28ac1aa45">
      <Terms xmlns="http://schemas.microsoft.com/office/infopath/2007/PartnerControls"/>
    </hca6424b45d24f1ab8dada86dcb7a0d7>
    <b037cdbb674749148ed92d9d3c966d34 xmlns="c159c56b-ec28-428f-a724-6a3820a891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Guidelines</TermName>
          <TermId xmlns="http://schemas.microsoft.com/office/infopath/2007/PartnerControls">84cd6e54-d846-4d00-9f93-48858d746027</TermId>
        </TermInfo>
        <TermInfo xmlns="http://schemas.microsoft.com/office/infopath/2007/PartnerControls">
          <TermName xmlns="http://schemas.microsoft.com/office/infopath/2007/PartnerControls"> Protocols</TermName>
          <TermId xmlns="http://schemas.microsoft.com/office/infopath/2007/PartnerControls">1b62d61f-4d18-4b9a-9970-1023c11dcb62</TermId>
        </TermInfo>
        <TermInfo xmlns="http://schemas.microsoft.com/office/infopath/2007/PartnerControls">
          <TermName xmlns="http://schemas.microsoft.com/office/infopath/2007/PartnerControls"> Clinical Tools</TermName>
          <TermId xmlns="http://schemas.microsoft.com/office/infopath/2007/PartnerControls">95a3df78-8403-4652-8dbf-cc56b8f20577</TermId>
        </TermInfo>
      </Terms>
    </b037cdbb674749148ed92d9d3c966d34>
    <DocumentLanguage xmlns="4de64c37-ebdf-406a-9f1b-af099cf715f4" xsi:nil="true"/>
    <TaxCatchAll xmlns="67044c99-5a09-4b69-ac4c-52c28ac1aa45">
      <Value>24</Value>
      <Value>23</Value>
      <Value>22</Value>
      <Value>7</Value>
    </TaxCatchAll>
    <Actions xmlns="c159c56b-ec28-428f-a724-6a3820a891b7">Current File</Actions>
    <DocumentDescription xmlns="4de64c37-ebdf-406a-9f1b-af099cf715f4" xsi:nil="true"/>
    <_dlc_DocId xmlns="67044c99-5a09-4b69-ac4c-52c28ac1aa45">BCPRA-31-2500</_dlc_DocId>
    <_dlc_DocIdUrl xmlns="67044c99-5a09-4b69-ac4c-52c28ac1aa45">
      <Url>http://www.bcrenal.ca/resource-gallery/_layouts/15/DocIdRedir.aspx?ID=BCPRA-31-2500</Url>
      <Description>BCPRA-31-2500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Custom Document" ma:contentTypeID="0x0101002EE19528FE4E12448C31CD241E77D05C00FF5D22684A31B743BF0A2854AC26F29C" ma:contentTypeVersion="27" ma:contentTypeDescription="Create a new document." ma:contentTypeScope="" ma:versionID="9821a768d70788ea2d347fd2ca4b052e">
  <xsd:schema xmlns:xsd="http://www.w3.org/2001/XMLSchema" xmlns:xs="http://www.w3.org/2001/XMLSchema" xmlns:p="http://schemas.microsoft.com/office/2006/metadata/properties" xmlns:ns2="67044c99-5a09-4b69-ac4c-52c28ac1aa45" xmlns:ns3="4de64c37-ebdf-406a-9f1b-af099cf715f4" xmlns:ns4="c159c56b-ec28-428f-a724-6a3820a891b7" targetNamespace="http://schemas.microsoft.com/office/2006/metadata/properties" ma:root="true" ma:fieldsID="6e22c73ab9ee0d9a97b05c9a44eecdfc" ns2:_="" ns3:_="" ns4:_="">
    <xsd:import namespace="67044c99-5a09-4b69-ac4c-52c28ac1aa45"/>
    <xsd:import namespace="4de64c37-ebdf-406a-9f1b-af099cf715f4"/>
    <xsd:import namespace="c159c56b-ec28-428f-a724-6a3820a891b7"/>
    <xsd:element name="properties">
      <xsd:complexType>
        <xsd:sequence>
          <xsd:element name="documentManagement">
            <xsd:complexType>
              <xsd:all>
                <xsd:element ref="ns2:d54dd449c2c54af89444c3906a20b699" minOccurs="0"/>
                <xsd:element ref="ns2:TaxCatchAll" minOccurs="0"/>
                <xsd:element ref="ns2:TaxCatchAllLabel" minOccurs="0"/>
                <xsd:element ref="ns2:k05366dfea714127ab8826af69afb524" minOccurs="0"/>
                <xsd:element ref="ns3:DocumentDescription" minOccurs="0"/>
                <xsd:element ref="ns3:DocumentLanguage" minOccurs="0"/>
                <xsd:element ref="ns3:Audience1" minOccurs="0"/>
                <xsd:element ref="ns2:_dlc_DocId" minOccurs="0"/>
                <xsd:element ref="ns2:_dlc_DocIdUrl" minOccurs="0"/>
                <xsd:element ref="ns2:_dlc_DocIdPersistId" minOccurs="0"/>
                <xsd:element ref="ns2:pcf28689761b43b38b589cabd7b30624" minOccurs="0"/>
                <xsd:element ref="ns2:hca6424b45d24f1ab8dada86dcb7a0d7" minOccurs="0"/>
                <xsd:element ref="ns2:HideDocument" minOccurs="0"/>
                <xsd:element ref="ns4:Microsite_x0020_Document" minOccurs="0"/>
                <xsd:element ref="ns4:pe3d8b6ea6634cf68e9d522198f488ec" minOccurs="0"/>
                <xsd:element ref="ns4:lf935340784b4b148875623ec48b666f" minOccurs="0"/>
                <xsd:element ref="ns4:b037cdbb674749148ed92d9d3c966d34" minOccurs="0"/>
                <xsd:element ref="ns4:Act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44c99-5a09-4b69-ac4c-52c28ac1aa45" elementFormDefault="qualified">
    <xsd:import namespace="http://schemas.microsoft.com/office/2006/documentManagement/types"/>
    <xsd:import namespace="http://schemas.microsoft.com/office/infopath/2007/PartnerControls"/>
    <xsd:element name="d54dd449c2c54af89444c3906a20b699" ma:index="8" nillable="true" ma:taxonomy="true" ma:internalName="d54dd449c2c54af89444c3906a20b699" ma:taxonomyFieldName="ResourceCategory" ma:displayName="Resource Category" ma:fieldId="{d54dd449-c2c5-4af8-9444-c3906a20b699}" ma:taxonomyMulti="true" ma:sspId="e5481489-1c4e-4a78-9d25-61807e18e714" ma:termSetId="d477b736-22e1-4c03-907d-7fbde261d4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1ceb88cd-04fa-496d-8b9e-21d1ed222311}" ma:internalName="TaxCatchAll" ma:showField="CatchAllData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1ceb88cd-04fa-496d-8b9e-21d1ed222311}" ma:internalName="TaxCatchAllLabel" ma:readOnly="true" ma:showField="CatchAllDataLabel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05366dfea714127ab8826af69afb524" ma:index="12" nillable="true" ma:taxonomy="true" ma:internalName="k05366dfea714127ab8826af69afb524" ma:taxonomyFieldName="ResourceType" ma:displayName="ResourceType" ma:default="" ma:fieldId="{405366df-ea71-4127-ab88-26af69afb524}" ma:taxonomyMulti="true" ma:sspId="e5481489-1c4e-4a78-9d25-61807e18e714" ma:termSetId="b9545f81-9ece-4274-a927-bb8891c9480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cf28689761b43b38b589cabd7b30624" ma:index="21" nillable="true" ma:taxonomy="true" ma:internalName="pcf28689761b43b38b589cabd7b30624" ma:taxonomyFieldName="ResourceAudience" ma:displayName="ResourceAudience" ma:default="" ma:fieldId="{9cf28689-761b-43b3-8b58-9cabd7b30624}" ma:taxonomyMulti="true" ma:sspId="e5481489-1c4e-4a78-9d25-61807e18e714" ma:termSetId="52021694-c89d-4faa-acc3-f24f1b92f9b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ca6424b45d24f1ab8dada86dcb7a0d7" ma:index="23" nillable="true" ma:taxonomy="true" ma:internalName="hca6424b45d24f1ab8dada86dcb7a0d7" ma:taxonomyFieldName="ResourceTopic" ma:displayName="ResourceTopic" ma:default="" ma:fieldId="{1ca6424b-45d2-4f1a-b8da-da86dcb7a0d7}" ma:taxonomyMulti="true" ma:sspId="e5481489-1c4e-4a78-9d25-61807e18e714" ma:termSetId="c63bc194-038e-4a7f-8bfe-996bac98da8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ideDocument" ma:index="24" nillable="true" ma:displayName="HideDocument" ma:default="1" ma:internalName="Hide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e64c37-ebdf-406a-9f1b-af099cf715f4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14" nillable="true" ma:displayName="Resource Description" ma:internalName="DocumentDescription">
      <xsd:simpleType>
        <xsd:restriction base="dms:Note">
          <xsd:maxLength value="255"/>
        </xsd:restriction>
      </xsd:simpleType>
    </xsd:element>
    <xsd:element name="DocumentLanguage" ma:index="15" nillable="true" ma:displayName="Resource Language" ma:format="Dropdown" ma:internalName="DocumentLanguage">
      <xsd:simpleType>
        <xsd:restriction base="dms:Choice">
          <xsd:enumeration value="Arabic"/>
          <xsd:enumeration value="Chinese (Simplified)"/>
          <xsd:enumeration value="Chinese (Traditional)"/>
          <xsd:enumeration value="English"/>
          <xsd:enumeration value="French"/>
          <xsd:enumeration value="Punjabi"/>
          <xsd:enumeration value="Spanish"/>
          <xsd:enumeration value="Russian"/>
          <xsd:enumeration value="Vietnamese"/>
        </xsd:restriction>
      </xsd:simpleType>
    </xsd:element>
    <xsd:element name="Audience1" ma:index="16" nillable="true" ma:displayName="Audience" ma:internalName="Audience1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ealth Professionals"/>
                    <xsd:enumeration value="Patients and Families"/>
                    <xsd:enumeration value="Physicians"/>
                    <xsd:enumeration value="Research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9c56b-ec28-428f-a724-6a3820a891b7" elementFormDefault="qualified">
    <xsd:import namespace="http://schemas.microsoft.com/office/2006/documentManagement/types"/>
    <xsd:import namespace="http://schemas.microsoft.com/office/infopath/2007/PartnerControls"/>
    <xsd:element name="Microsite_x0020_Document" ma:index="25" nillable="true" ma:displayName="Microsite Document" ma:default="0" ma:description="Is this document used within the BC Kidney days microsite. Choosing yes, makes it unavailable on the regular site." ma:internalName="Microsite_x0020_Document">
      <xsd:simpleType>
        <xsd:restriction base="dms:Boolean"/>
      </xsd:simpleType>
    </xsd:element>
    <xsd:element name="pe3d8b6ea6634cf68e9d522198f488ec" ma:index="27" nillable="true" ma:taxonomy="true" ma:internalName="pe3d8b6ea6634cf68e9d522198f488ec" ma:taxonomyFieldName="Topics" ma:displayName="Topics" ma:default="" ma:fieldId="{9e3d8b6e-a663-4cf6-8e9d-522198f488ec}" ma:taxonomyMulti="true" ma:sspId="e5481489-1c4e-4a78-9d25-61807e18e714" ma:termSetId="ebcc7016-77dc-46f7-8624-1e05abedbb1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935340784b4b148875623ec48b666f" ma:index="29" nillable="true" ma:taxonomy="true" ma:internalName="lf935340784b4b148875623ec48b666f" ma:taxonomyFieldName="Services" ma:displayName="Services" ma:default="" ma:fieldId="{5f935340-784b-4b14-8875-623ec48b666f}" ma:taxonomyMulti="true" ma:sspId="e5481489-1c4e-4a78-9d25-61807e18e714" ma:termSetId="1bbb84d9-7c48-42ef-95f3-1cbe51eef8b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37cdbb674749148ed92d9d3c966d34" ma:index="31" nillable="true" ma:taxonomy="true" ma:internalName="b037cdbb674749148ed92d9d3c966d34" ma:taxonomyFieldName="Document_x0020_Type" ma:displayName="Document Type" ma:default="" ma:fieldId="{b037cdbb-6747-4914-8ed9-2d9d3c966d34}" ma:taxonomyMulti="true" ma:sspId="e5481489-1c4e-4a78-9d25-61807e18e714" ma:termSetId="636c6f54-a161-490a-8a88-9d71232ed3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tions" ma:index="32" nillable="true" ma:displayName="Actions" ma:format="Dropdown" ma:internalName="Actions">
      <xsd:simpleType>
        <xsd:restriction base="dms:Choice">
          <xsd:enumeration value="For Review"/>
          <xsd:enumeration value="Old Conference"/>
          <xsd:enumeration value="To Remove"/>
          <xsd:enumeration value="Current File"/>
          <xsd:enumeration value="Name Change Required"/>
          <xsd:enumeration value="Pre-201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FC5BBF-5DBC-486E-BFB0-021F0C3DCD0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6A75C0A-AB7F-4BD0-B321-F608A864DC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5D5BF7-0AF3-4200-960B-24CB13699EE0}">
  <ds:schemaRefs>
    <ds:schemaRef ds:uri="http://schemas.microsoft.com/office/2006/metadata/properties"/>
    <ds:schemaRef ds:uri="http://schemas.microsoft.com/office/infopath/2007/PartnerControls"/>
    <ds:schemaRef ds:uri="67044c99-5a09-4b69-ac4c-52c28ac1aa45"/>
    <ds:schemaRef ds:uri="4de64c37-ebdf-406a-9f1b-af099cf715f4"/>
    <ds:schemaRef ds:uri="c159c56b-ec28-428f-a724-6a3820a891b7"/>
  </ds:schemaRefs>
</ds:datastoreItem>
</file>

<file path=customXml/itemProps4.xml><?xml version="1.0" encoding="utf-8"?>
<ds:datastoreItem xmlns:ds="http://schemas.openxmlformats.org/officeDocument/2006/customXml" ds:itemID="{F48B1238-8933-4909-8250-1DEB26D847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044c99-5a09-4b69-ac4c-52c28ac1aa45"/>
    <ds:schemaRef ds:uri="4de64c37-ebdf-406a-9f1b-af099cf715f4"/>
    <ds:schemaRef ds:uri="c159c56b-ec28-428f-a724-6a3820a891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42452A1-709D-4F61-9CDA-ACE270F67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2</Words>
  <Characters>2110</Characters>
  <Application>Microsoft Office Word</Application>
  <DocSecurity>0</DocSecurity>
  <Lines>68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niForm Form</vt:lpstr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niForm Form</dc:title>
  <dc:subject/>
  <dc:creator>Jones, Rosalind [BCR]</dc:creator>
  <cp:keywords/>
  <dc:description/>
  <cp:lastModifiedBy>Fei, Cynthia [BCR]</cp:lastModifiedBy>
  <cp:revision>7</cp:revision>
  <cp:lastPrinted>2020-02-11T21:18:00Z</cp:lastPrinted>
  <dcterms:created xsi:type="dcterms:W3CDTF">2020-04-08T18:10:00Z</dcterms:created>
  <dcterms:modified xsi:type="dcterms:W3CDTF">2024-04-24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E19528FE4E12448C31CD241E77D05C00FF5D22684A31B743BF0A2854AC26F29C</vt:lpwstr>
  </property>
  <property fmtid="{D5CDD505-2E9C-101B-9397-08002B2CF9AE}" pid="3" name="_dlc_DocIdItemGuid">
    <vt:lpwstr>b740c83b-37d8-4b38-aea6-976cf8bd7be1</vt:lpwstr>
  </property>
  <property fmtid="{D5CDD505-2E9C-101B-9397-08002B2CF9AE}" pid="4" name="Topics">
    <vt:lpwstr>7;#Chronic Kidney Disease|d91c78d8-9077-4e8c-a775-7d230674a517</vt:lpwstr>
  </property>
  <property fmtid="{D5CDD505-2E9C-101B-9397-08002B2CF9AE}" pid="5" name="ResourceCategory">
    <vt:lpwstr/>
  </property>
  <property fmtid="{D5CDD505-2E9C-101B-9397-08002B2CF9AE}" pid="6" name="Document Type">
    <vt:lpwstr>22;#Guidelines|84cd6e54-d846-4d00-9f93-48858d746027;#23;# Protocols|1b62d61f-4d18-4b9a-9970-1023c11dcb62;#24;# Clinical Tools|95a3df78-8403-4652-8dbf-cc56b8f20577</vt:lpwstr>
  </property>
  <property fmtid="{D5CDD505-2E9C-101B-9397-08002B2CF9AE}" pid="7" name="ResourceTopic">
    <vt:lpwstr/>
  </property>
  <property fmtid="{D5CDD505-2E9C-101B-9397-08002B2CF9AE}" pid="8" name="ResourceType">
    <vt:lpwstr/>
  </property>
  <property fmtid="{D5CDD505-2E9C-101B-9397-08002B2CF9AE}" pid="9" name="Services">
    <vt:lpwstr/>
  </property>
  <property fmtid="{D5CDD505-2E9C-101B-9397-08002B2CF9AE}" pid="10" name="ResourceAudience">
    <vt:lpwstr/>
  </property>
  <property fmtid="{D5CDD505-2E9C-101B-9397-08002B2CF9AE}" pid="11" name="GrammarlyDocumentId">
    <vt:lpwstr>134ee25bb94b654f993bb6ff8c1dc9601977bbf243096ba417103ca8b717b603</vt:lpwstr>
  </property>
</Properties>
</file>